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FB0DF" w14:textId="77777777" w:rsidR="007435B2" w:rsidRPr="005B222D" w:rsidRDefault="000A700B" w:rsidP="00592D1C">
      <w:pPr>
        <w:spacing w:after="0" w:line="240" w:lineRule="auto"/>
        <w:jc w:val="center"/>
        <w:rPr>
          <w:rFonts w:ascii="PF Monumenta Pro" w:hAnsi="PF Monumenta Pro"/>
          <w:b/>
          <w:color w:val="31849B" w:themeColor="accent5" w:themeShade="BF"/>
          <w:sz w:val="40"/>
          <w:szCs w:val="40"/>
        </w:rPr>
      </w:pPr>
      <w:r w:rsidRPr="005B222D">
        <w:rPr>
          <w:rFonts w:ascii="PF Monumenta Pro" w:hAnsi="PF Monumenta Pro"/>
          <w:b/>
          <w:color w:val="31849B" w:themeColor="accent5" w:themeShade="BF"/>
          <w:sz w:val="40"/>
          <w:szCs w:val="40"/>
        </w:rPr>
        <w:t>Sabrina Jeffries’ Book List</w:t>
      </w:r>
    </w:p>
    <w:p w14:paraId="76B11B4C" w14:textId="77777777" w:rsidR="000A700B" w:rsidRPr="005B222D" w:rsidRDefault="000A700B" w:rsidP="00592D1C">
      <w:pPr>
        <w:spacing w:after="0" w:line="240" w:lineRule="auto"/>
        <w:jc w:val="center"/>
        <w:rPr>
          <w:rFonts w:ascii="Arial" w:hAnsi="Arial" w:cs="Arial"/>
          <w:b/>
        </w:rPr>
      </w:pPr>
      <w:r w:rsidRPr="005B222D">
        <w:rPr>
          <w:rFonts w:ascii="Arial" w:hAnsi="Arial" w:cs="Arial"/>
          <w:b/>
        </w:rPr>
        <w:t>Original Mass Market Paperbacks</w:t>
      </w:r>
    </w:p>
    <w:p w14:paraId="03712CF9" w14:textId="77777777" w:rsidR="008E2BDB" w:rsidRPr="005B222D" w:rsidRDefault="008E2BDB" w:rsidP="00592D1C">
      <w:pPr>
        <w:spacing w:after="0" w:line="240" w:lineRule="auto"/>
        <w:jc w:val="center"/>
        <w:rPr>
          <w:rFonts w:ascii="Arial" w:hAnsi="Arial" w:cs="Arial"/>
          <w:i/>
        </w:rPr>
      </w:pPr>
      <w:r w:rsidRPr="005B222D">
        <w:rPr>
          <w:rFonts w:ascii="Arial" w:hAnsi="Arial" w:cs="Arial"/>
          <w:i/>
        </w:rPr>
        <w:t>(with reissue dates noted)</w:t>
      </w:r>
    </w:p>
    <w:p w14:paraId="27D6F166" w14:textId="77777777" w:rsidR="008E2BDB" w:rsidRPr="005B222D" w:rsidRDefault="008E2BDB" w:rsidP="00592D1C">
      <w:pPr>
        <w:spacing w:after="0" w:line="240" w:lineRule="auto"/>
        <w:rPr>
          <w:rFonts w:ascii="Arial" w:hAnsi="Arial" w:cs="Arial"/>
          <w:i/>
        </w:rPr>
      </w:pPr>
    </w:p>
    <w:p w14:paraId="4436FF63" w14:textId="6CF11263" w:rsidR="00750D74" w:rsidRDefault="00C2398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Sinful Suitors</w:t>
      </w:r>
      <w:r w:rsidR="005B222D" w:rsidRPr="005B222D">
        <w:rPr>
          <w:rFonts w:ascii="PF Monumenta Pro" w:hAnsi="PF Monumenta Pro" w:cs="Arial"/>
          <w:b/>
          <w:color w:val="215868" w:themeColor="accent5" w:themeShade="80"/>
        </w:rPr>
        <w:t xml:space="preserve"> </w:t>
      </w:r>
      <w:r w:rsidRPr="005B222D">
        <w:rPr>
          <w:rFonts w:ascii="PF Monumenta Pro" w:hAnsi="PF Monumenta Pro" w:cs="Arial"/>
          <w:b/>
          <w:color w:val="215868" w:themeColor="accent5" w:themeShade="80"/>
        </w:rPr>
        <w:t>Series</w:t>
      </w:r>
    </w:p>
    <w:p w14:paraId="26F85F5B" w14:textId="2A53D6AD" w:rsidR="00283C75" w:rsidRDefault="00283C75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ovella</w:t>
      </w:r>
      <w:r>
        <w:rPr>
          <w:rFonts w:ascii="Arial" w:hAnsi="Arial" w:cs="Arial"/>
        </w:rPr>
        <w:tab/>
        <w:t>The Risk of Rogu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July 2, 2018</w:t>
      </w:r>
    </w:p>
    <w:p w14:paraId="0739C236" w14:textId="38F33C35" w:rsidR="00750D74" w:rsidRDefault="00750D74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ook #5</w:t>
      </w:r>
      <w:r>
        <w:rPr>
          <w:rFonts w:ascii="Arial" w:hAnsi="Arial" w:cs="Arial"/>
        </w:rPr>
        <w:tab/>
        <w:t>The Secret of Flirti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83C75">
        <w:rPr>
          <w:rFonts w:ascii="Arial" w:hAnsi="Arial" w:cs="Arial"/>
        </w:rPr>
        <w:t>March 27,</w:t>
      </w:r>
      <w:r>
        <w:rPr>
          <w:rFonts w:ascii="Arial" w:hAnsi="Arial" w:cs="Arial"/>
        </w:rPr>
        <w:t xml:space="preserve"> 2018</w:t>
      </w:r>
    </w:p>
    <w:p w14:paraId="64FB728B" w14:textId="1925B038" w:rsidR="00283C75" w:rsidRDefault="00CB3F85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hort novella</w:t>
      </w:r>
      <w:r w:rsidR="00283C75">
        <w:rPr>
          <w:rFonts w:ascii="Arial" w:hAnsi="Arial" w:cs="Arial"/>
        </w:rPr>
        <w:tab/>
        <w:t>A Talent for Temptation</w:t>
      </w:r>
      <w:r w:rsidR="00283C75">
        <w:rPr>
          <w:rFonts w:ascii="Arial" w:hAnsi="Arial" w:cs="Arial"/>
        </w:rPr>
        <w:tab/>
      </w:r>
      <w:r w:rsidR="00283C75">
        <w:rPr>
          <w:rFonts w:ascii="Arial" w:hAnsi="Arial" w:cs="Arial"/>
        </w:rPr>
        <w:tab/>
      </w:r>
      <w:r w:rsidR="00283C75">
        <w:rPr>
          <w:rFonts w:ascii="Arial" w:hAnsi="Arial" w:cs="Arial"/>
        </w:rPr>
        <w:tab/>
        <w:t>Pocket Books</w:t>
      </w:r>
      <w:r w:rsidR="00283C75">
        <w:rPr>
          <w:rFonts w:ascii="Arial" w:hAnsi="Arial" w:cs="Arial"/>
        </w:rPr>
        <w:tab/>
      </w:r>
      <w:r w:rsidR="00283C75">
        <w:rPr>
          <w:rFonts w:ascii="Arial" w:hAnsi="Arial" w:cs="Arial"/>
        </w:rPr>
        <w:tab/>
      </w:r>
      <w:r w:rsidR="00283C75">
        <w:rPr>
          <w:rFonts w:ascii="Arial" w:hAnsi="Arial" w:cs="Arial"/>
        </w:rPr>
        <w:tab/>
        <w:t>2017</w:t>
      </w:r>
    </w:p>
    <w:p w14:paraId="53ED5271" w14:textId="771CBA0F" w:rsidR="00CF56A3" w:rsidRDefault="00CF56A3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ook #4</w:t>
      </w:r>
      <w:r>
        <w:rPr>
          <w:rFonts w:ascii="Arial" w:hAnsi="Arial" w:cs="Arial"/>
        </w:rPr>
        <w:tab/>
        <w:t>The Pleasures of Pass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7</w:t>
      </w:r>
      <w:r w:rsidR="00AA48C3">
        <w:rPr>
          <w:rFonts w:ascii="Arial" w:hAnsi="Arial" w:cs="Arial"/>
        </w:rPr>
        <w:t xml:space="preserve"> </w:t>
      </w:r>
    </w:p>
    <w:p w14:paraId="43C32E0E" w14:textId="55247CCB" w:rsidR="001F0D85" w:rsidRDefault="001F0D85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ook #3</w:t>
      </w:r>
      <w:r>
        <w:rPr>
          <w:rFonts w:ascii="Arial" w:hAnsi="Arial" w:cs="Arial"/>
        </w:rPr>
        <w:tab/>
      </w:r>
      <w:r w:rsidR="00244633">
        <w:rPr>
          <w:rFonts w:ascii="Arial" w:hAnsi="Arial" w:cs="Arial"/>
        </w:rPr>
        <w:t>The Danger of Desir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  <w:r w:rsidR="00AA48C3">
        <w:rPr>
          <w:rFonts w:ascii="Arial" w:hAnsi="Arial" w:cs="Arial"/>
        </w:rPr>
        <w:t xml:space="preserve"> </w:t>
      </w:r>
    </w:p>
    <w:p w14:paraId="7D5872AC" w14:textId="73D455EE" w:rsidR="00406016" w:rsidRDefault="00406016" w:rsidP="0040601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ook #2</w:t>
      </w:r>
      <w:r>
        <w:rPr>
          <w:rFonts w:ascii="Arial" w:hAnsi="Arial" w:cs="Arial"/>
        </w:rPr>
        <w:tab/>
        <w:t>The Study of Seduc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6FDA5F3E" w14:textId="33F171AA" w:rsidR="002E5E21" w:rsidRPr="005B222D" w:rsidRDefault="002E5E21" w:rsidP="002E5E21">
      <w:pPr>
        <w:spacing w:after="0" w:line="240" w:lineRule="auto"/>
        <w:rPr>
          <w:rFonts w:ascii="Arial" w:hAnsi="Arial" w:cs="Arial"/>
          <w:i/>
        </w:rPr>
      </w:pPr>
      <w:r w:rsidRPr="005B222D">
        <w:rPr>
          <w:rFonts w:ascii="Arial" w:hAnsi="Arial" w:cs="Arial"/>
        </w:rPr>
        <w:t>Anthology</w:t>
      </w:r>
      <w:r w:rsidRPr="005B222D">
        <w:rPr>
          <w:rFonts w:ascii="Arial" w:hAnsi="Arial" w:cs="Arial"/>
        </w:rPr>
        <w:tab/>
      </w:r>
      <w:r w:rsidR="00406016" w:rsidRPr="00406016">
        <w:rPr>
          <w:rFonts w:ascii="Arial" w:hAnsi="Arial" w:cs="Arial"/>
        </w:rPr>
        <w:t>What Happens Under the Mistletoe</w:t>
      </w:r>
      <w:r w:rsidRPr="005B222D">
        <w:rPr>
          <w:rFonts w:ascii="Arial" w:hAnsi="Arial" w:cs="Arial"/>
        </w:rPr>
        <w:tab/>
      </w:r>
      <w:r w:rsidR="00406016">
        <w:rPr>
          <w:rFonts w:ascii="Arial" w:hAnsi="Arial" w:cs="Arial"/>
        </w:rPr>
        <w:tab/>
      </w:r>
      <w:r w:rsidRPr="005B222D">
        <w:rPr>
          <w:rFonts w:ascii="Arial" w:hAnsi="Arial" w:cs="Arial"/>
        </w:rPr>
        <w:t xml:space="preserve">Pocket </w:t>
      </w:r>
      <w:r w:rsidR="00406016">
        <w:rPr>
          <w:rFonts w:ascii="Arial" w:hAnsi="Arial" w:cs="Arial"/>
        </w:rPr>
        <w:t>Book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</w:t>
      </w:r>
      <w:r w:rsidR="000C791E">
        <w:rPr>
          <w:rFonts w:ascii="Arial" w:hAnsi="Arial" w:cs="Arial"/>
        </w:rPr>
        <w:t>5</w:t>
      </w:r>
    </w:p>
    <w:p w14:paraId="5253B1D7" w14:textId="262299FB" w:rsidR="002E5E21" w:rsidRPr="002E5E21" w:rsidRDefault="002E5E21" w:rsidP="00244633">
      <w:pPr>
        <w:spacing w:after="0" w:line="240" w:lineRule="auto"/>
        <w:ind w:left="720"/>
        <w:rPr>
          <w:rFonts w:ascii="Arial" w:hAnsi="Arial" w:cs="Arial"/>
          <w:i/>
          <w:u w:val="single"/>
        </w:rPr>
      </w:pPr>
      <w:r w:rsidRPr="005B222D">
        <w:rPr>
          <w:rFonts w:ascii="Arial" w:hAnsi="Arial" w:cs="Arial"/>
          <w:i/>
        </w:rPr>
        <w:t>(</w:t>
      </w:r>
      <w:r w:rsidR="00406016">
        <w:rPr>
          <w:rFonts w:ascii="Arial" w:hAnsi="Arial" w:cs="Arial"/>
          <w:i/>
        </w:rPr>
        <w:t>The Heiress and the Hothead</w:t>
      </w:r>
      <w:r w:rsidRPr="005B222D">
        <w:rPr>
          <w:rFonts w:ascii="Arial" w:hAnsi="Arial" w:cs="Arial"/>
          <w:i/>
        </w:rPr>
        <w:t xml:space="preserve"> </w:t>
      </w:r>
      <w:r w:rsidRPr="005B222D">
        <w:rPr>
          <w:rFonts w:ascii="Arial" w:hAnsi="Arial" w:cs="Arial"/>
        </w:rPr>
        <w:t>by Sabrina Jeffries</w:t>
      </w:r>
      <w:r w:rsidRPr="005B222D">
        <w:rPr>
          <w:rFonts w:ascii="Arial" w:hAnsi="Arial" w:cs="Arial"/>
          <w:i/>
        </w:rPr>
        <w:t>)</w:t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</w:p>
    <w:p w14:paraId="0A896042" w14:textId="7EFC2F49" w:rsidR="00F368C6" w:rsidRPr="005B222D" w:rsidRDefault="00F368C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C23986" w:rsidRPr="005B222D">
        <w:rPr>
          <w:rFonts w:ascii="Arial" w:hAnsi="Arial" w:cs="Arial"/>
        </w:rPr>
        <w:t>The Art of Sinn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Pocket Book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5</w:t>
      </w:r>
    </w:p>
    <w:p w14:paraId="1089031B" w14:textId="77777777" w:rsidR="003F39C7" w:rsidRPr="005B222D" w:rsidRDefault="003F39C7" w:rsidP="00592D1C">
      <w:pPr>
        <w:spacing w:after="0" w:line="240" w:lineRule="auto"/>
        <w:rPr>
          <w:rFonts w:ascii="Arial" w:hAnsi="Arial" w:cs="Arial"/>
          <w:b/>
          <w:u w:val="single"/>
        </w:rPr>
      </w:pPr>
    </w:p>
    <w:p w14:paraId="22F5503F" w14:textId="77777777" w:rsid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</w:p>
    <w:p w14:paraId="7BF79E95" w14:textId="7DD23E40" w:rsidR="00CA1A6B" w:rsidRPr="005B222D" w:rsidRDefault="00CA1A6B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Duke’s Men Series</w:t>
      </w:r>
      <w:r w:rsidR="003F39C7" w:rsidRPr="005B222D">
        <w:rPr>
          <w:rFonts w:ascii="PF Monumenta Pro" w:hAnsi="PF Monumenta Pro" w:cs="Arial"/>
          <w:b/>
          <w:color w:val="215868" w:themeColor="accent5" w:themeShade="80"/>
        </w:rPr>
        <w:softHyphen/>
      </w:r>
      <w:r w:rsidR="003F39C7" w:rsidRPr="005B222D">
        <w:rPr>
          <w:rFonts w:ascii="PF Monumenta Pro" w:hAnsi="PF Monumenta Pro" w:cs="Arial"/>
          <w:b/>
          <w:color w:val="215868" w:themeColor="accent5" w:themeShade="80"/>
        </w:rPr>
        <w:softHyphen/>
      </w:r>
      <w:r w:rsidR="003F39C7" w:rsidRPr="005B222D">
        <w:rPr>
          <w:rFonts w:ascii="PF Monumenta Pro" w:hAnsi="PF Monumenta Pro" w:cs="Arial"/>
          <w:b/>
          <w:color w:val="215868" w:themeColor="accent5" w:themeShade="80"/>
        </w:rPr>
        <w:softHyphen/>
      </w:r>
    </w:p>
    <w:p w14:paraId="658BB3BC" w14:textId="77777777" w:rsidR="008E2BDB" w:rsidRPr="005B222D" w:rsidRDefault="008E2BDB" w:rsidP="00592D1C">
      <w:pPr>
        <w:spacing w:after="0" w:line="240" w:lineRule="auto"/>
        <w:jc w:val="center"/>
        <w:rPr>
          <w:rFonts w:ascii="Arial" w:hAnsi="Arial" w:cs="Arial"/>
          <w:i/>
          <w:u w:val="single"/>
        </w:rPr>
        <w:sectPr w:rsidR="008E2BDB" w:rsidRPr="005B222D" w:rsidSect="00853AF4">
          <w:footerReference w:type="default" r:id="rId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5ED645A" w14:textId="75F4CD84" w:rsidR="00660106" w:rsidRPr="005B222D" w:rsidRDefault="00032A8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4</w:t>
      </w:r>
      <w:r w:rsidRPr="005B222D">
        <w:rPr>
          <w:rFonts w:ascii="Arial" w:hAnsi="Arial" w:cs="Arial"/>
        </w:rPr>
        <w:tab/>
      </w:r>
      <w:r w:rsidR="004A6D9B" w:rsidRPr="005B222D">
        <w:rPr>
          <w:rFonts w:ascii="Arial" w:hAnsi="Arial" w:cs="Arial"/>
        </w:rPr>
        <w:t>If the Viscount Falls</w:t>
      </w:r>
      <w:r w:rsidR="00660106"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ab/>
        <w:t>Pocket Books</w:t>
      </w:r>
      <w:r w:rsidR="00660106"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ab/>
        <w:t>2015</w:t>
      </w:r>
    </w:p>
    <w:p w14:paraId="3B7B2C02" w14:textId="4B7D48B9" w:rsidR="009571C5" w:rsidRPr="005B222D" w:rsidRDefault="00032A8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660106" w:rsidRPr="005B222D">
        <w:rPr>
          <w:rFonts w:ascii="Arial" w:hAnsi="Arial" w:cs="Arial"/>
        </w:rPr>
        <w:t>How the Scoundrel Seduces</w:t>
      </w:r>
      <w:r w:rsidR="009571C5" w:rsidRPr="005B222D">
        <w:rPr>
          <w:rFonts w:ascii="Arial" w:hAnsi="Arial" w:cs="Arial"/>
        </w:rPr>
        <w:tab/>
      </w:r>
      <w:r w:rsidR="00F0755C" w:rsidRPr="005B222D">
        <w:rPr>
          <w:rFonts w:ascii="Arial" w:hAnsi="Arial" w:cs="Arial"/>
        </w:rPr>
        <w:tab/>
      </w:r>
      <w:r w:rsidR="00F0755C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>Pocket Books</w:t>
      </w:r>
      <w:r w:rsidR="009571C5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ab/>
        <w:t>2014</w:t>
      </w:r>
    </w:p>
    <w:p w14:paraId="7F54141A" w14:textId="205BC025" w:rsidR="009571C5" w:rsidRPr="005B222D" w:rsidRDefault="00032A8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>When the Rogue Returns</w:t>
      </w:r>
      <w:r w:rsidR="009571C5" w:rsidRPr="005B222D">
        <w:rPr>
          <w:rFonts w:ascii="Arial" w:hAnsi="Arial" w:cs="Arial"/>
        </w:rPr>
        <w:tab/>
      </w:r>
      <w:r w:rsidR="00F0755C" w:rsidRPr="005B222D">
        <w:rPr>
          <w:rFonts w:ascii="Arial" w:hAnsi="Arial" w:cs="Arial"/>
        </w:rPr>
        <w:tab/>
      </w:r>
      <w:r w:rsidR="00F0755C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>Pocket Books</w:t>
      </w:r>
      <w:r w:rsidR="009571C5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ab/>
      </w:r>
      <w:r w:rsidR="009571C5" w:rsidRPr="005B222D">
        <w:rPr>
          <w:rFonts w:ascii="Arial" w:hAnsi="Arial" w:cs="Arial"/>
        </w:rPr>
        <w:tab/>
        <w:t>2014</w:t>
      </w:r>
    </w:p>
    <w:p w14:paraId="57941F4E" w14:textId="7AE7043C" w:rsidR="00785070" w:rsidRPr="005B222D" w:rsidRDefault="00032A8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85070" w:rsidRPr="005B222D">
        <w:rPr>
          <w:rFonts w:ascii="Arial" w:hAnsi="Arial" w:cs="Arial"/>
        </w:rPr>
        <w:t>What the Duke Desires</w:t>
      </w:r>
      <w:r w:rsidR="00785070" w:rsidRPr="005B222D">
        <w:rPr>
          <w:rFonts w:ascii="Arial" w:hAnsi="Arial" w:cs="Arial"/>
        </w:rPr>
        <w:tab/>
      </w:r>
      <w:r w:rsidR="00785070" w:rsidRPr="005B222D">
        <w:rPr>
          <w:rFonts w:ascii="Arial" w:hAnsi="Arial" w:cs="Arial"/>
        </w:rPr>
        <w:tab/>
      </w:r>
      <w:r w:rsidR="00F0755C" w:rsidRPr="005B222D">
        <w:rPr>
          <w:rFonts w:ascii="Arial" w:hAnsi="Arial" w:cs="Arial"/>
        </w:rPr>
        <w:tab/>
      </w:r>
      <w:r w:rsidR="00785070" w:rsidRPr="005B222D">
        <w:rPr>
          <w:rFonts w:ascii="Arial" w:hAnsi="Arial" w:cs="Arial"/>
        </w:rPr>
        <w:t>Pocket Books</w:t>
      </w:r>
      <w:r w:rsidR="00785070" w:rsidRPr="005B222D">
        <w:rPr>
          <w:rFonts w:ascii="Arial" w:hAnsi="Arial" w:cs="Arial"/>
        </w:rPr>
        <w:tab/>
      </w:r>
      <w:r w:rsidR="00785070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785070" w:rsidRPr="005B222D">
        <w:rPr>
          <w:rFonts w:ascii="Arial" w:hAnsi="Arial" w:cs="Arial"/>
        </w:rPr>
        <w:t>2013</w:t>
      </w:r>
      <w:r w:rsidR="006678A5">
        <w:rPr>
          <w:rFonts w:ascii="Arial" w:hAnsi="Arial" w:cs="Arial"/>
        </w:rPr>
        <w:t xml:space="preserve"> / 2015</w:t>
      </w:r>
    </w:p>
    <w:p w14:paraId="5AD0992B" w14:textId="77777777" w:rsidR="00CA1A6B" w:rsidRPr="005B222D" w:rsidRDefault="00CA1A6B" w:rsidP="00592D1C">
      <w:pPr>
        <w:spacing w:after="0" w:line="240" w:lineRule="auto"/>
        <w:rPr>
          <w:rFonts w:ascii="Arial" w:hAnsi="Arial" w:cs="Arial"/>
        </w:rPr>
      </w:pPr>
    </w:p>
    <w:p w14:paraId="0F90E9C1" w14:textId="13D0D2C9" w:rsidR="00CA1A6B" w:rsidRPr="005B222D" w:rsidRDefault="00CA1A6B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Bridge Book Between The Hellions of Halstead Hall &amp; The Duke’s Men</w:t>
      </w:r>
    </w:p>
    <w:p w14:paraId="45645081" w14:textId="3D4290B3" w:rsidR="009571C5" w:rsidRPr="005B222D" w:rsidRDefault="009571C5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‘Twas the Night After Christma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Paperback Reissue of 2012 Hardcover</w:t>
      </w:r>
      <w:r w:rsidRPr="005B222D">
        <w:rPr>
          <w:rFonts w:ascii="Arial" w:hAnsi="Arial" w:cs="Arial"/>
        </w:rPr>
        <w:tab/>
        <w:t>2013</w:t>
      </w:r>
    </w:p>
    <w:p w14:paraId="347131F7" w14:textId="3DB5EC75" w:rsidR="00CA1A6B" w:rsidRPr="005B222D" w:rsidRDefault="00CA1A6B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‘Twas the Night After Christma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Gallery Books (Hardcover)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>2012</w:t>
      </w:r>
    </w:p>
    <w:p w14:paraId="2F935ACA" w14:textId="77777777" w:rsidR="00CA1A6B" w:rsidRPr="005B222D" w:rsidRDefault="00CA1A6B" w:rsidP="00592D1C">
      <w:pPr>
        <w:spacing w:after="0" w:line="240" w:lineRule="auto"/>
        <w:rPr>
          <w:rFonts w:ascii="Arial" w:hAnsi="Arial" w:cs="Arial"/>
        </w:rPr>
      </w:pPr>
    </w:p>
    <w:p w14:paraId="430ED2B8" w14:textId="74A02B8C" w:rsidR="00CA1A6B" w:rsidRPr="005B222D" w:rsidRDefault="00CA1A6B" w:rsidP="00592D1C">
      <w:pPr>
        <w:spacing w:after="0" w:line="240" w:lineRule="auto"/>
        <w:rPr>
          <w:rFonts w:ascii="PF Monumenta Pro" w:hAnsi="PF Monumenta Pro" w:cs="Arial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Hellions of Halstead Hall Series</w:t>
      </w:r>
    </w:p>
    <w:p w14:paraId="2AB6C6CB" w14:textId="00C124D3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5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A Lady Never Surrenders</w:t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12</w:t>
      </w:r>
    </w:p>
    <w:p w14:paraId="40F52D71" w14:textId="136ABC29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4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o Wed A Wild Lord</w:t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11</w:t>
      </w:r>
    </w:p>
    <w:p w14:paraId="18DD1DC5" w14:textId="3641BFE0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How to Woo a Reluctant Lady</w:t>
      </w:r>
      <w:r w:rsidR="00CA1A6B" w:rsidRPr="005B222D">
        <w:rPr>
          <w:rFonts w:ascii="Arial" w:hAnsi="Arial" w:cs="Arial"/>
        </w:rPr>
        <w:tab/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11</w:t>
      </w:r>
    </w:p>
    <w:p w14:paraId="75CBE09C" w14:textId="2B7EB064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A Hellion in Her Bed</w:t>
      </w:r>
      <w:r w:rsidR="00B300B6" w:rsidRPr="005B222D">
        <w:rPr>
          <w:rFonts w:ascii="Arial" w:hAnsi="Arial" w:cs="Arial"/>
        </w:rPr>
        <w:tab/>
      </w:r>
      <w:r w:rsidR="00307ABE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10</w:t>
      </w:r>
    </w:p>
    <w:p w14:paraId="2974BCE8" w14:textId="74DBB369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he Truth About Lord Stoneville</w:t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10</w:t>
      </w:r>
      <w:r w:rsidR="006678A5">
        <w:rPr>
          <w:rFonts w:ascii="Arial" w:hAnsi="Arial" w:cs="Arial"/>
        </w:rPr>
        <w:t xml:space="preserve"> / 2015</w:t>
      </w:r>
    </w:p>
    <w:p w14:paraId="0777304A" w14:textId="77777777" w:rsidR="00A632D9" w:rsidRPr="005B222D" w:rsidRDefault="00A632D9" w:rsidP="00592D1C">
      <w:pPr>
        <w:spacing w:after="0" w:line="240" w:lineRule="auto"/>
        <w:rPr>
          <w:rFonts w:ascii="Arial" w:hAnsi="Arial" w:cs="Arial"/>
        </w:rPr>
      </w:pPr>
    </w:p>
    <w:p w14:paraId="38144C1E" w14:textId="77777777" w:rsid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</w:p>
    <w:p w14:paraId="0284392A" w14:textId="3FAC2622" w:rsidR="00A632D9" w:rsidRPr="005B222D" w:rsidRDefault="00A632D9" w:rsidP="00592D1C">
      <w:pPr>
        <w:spacing w:after="0" w:line="240" w:lineRule="auto"/>
        <w:rPr>
          <w:rFonts w:ascii="PF Monumenta Pro" w:hAnsi="PF Monumenta Pro" w:cs="Arial"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School for Heiresses Series</w:t>
      </w:r>
    </w:p>
    <w:p w14:paraId="65695327" w14:textId="09827215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6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Wed Him Before You Bed Him</w:t>
      </w:r>
      <w:r w:rsidR="00CA1A6B" w:rsidRPr="005B222D">
        <w:rPr>
          <w:rFonts w:ascii="Arial" w:hAnsi="Arial" w:cs="Arial"/>
        </w:rPr>
        <w:tab/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9</w:t>
      </w:r>
      <w:r w:rsidR="00750D74">
        <w:rPr>
          <w:rFonts w:ascii="Arial" w:hAnsi="Arial" w:cs="Arial"/>
        </w:rPr>
        <w:t xml:space="preserve"> / 2018</w:t>
      </w:r>
    </w:p>
    <w:p w14:paraId="14A7FA34" w14:textId="2B581422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5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Don’t Bargain with the Devil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B300B6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9</w:t>
      </w:r>
      <w:r w:rsidR="00750D74">
        <w:rPr>
          <w:rFonts w:ascii="Arial" w:hAnsi="Arial" w:cs="Arial"/>
        </w:rPr>
        <w:t xml:space="preserve"> / 2018</w:t>
      </w:r>
    </w:p>
    <w:p w14:paraId="6B3A17EA" w14:textId="418C7D48" w:rsidR="002E5E21" w:rsidRPr="005B222D" w:rsidRDefault="002E5E21" w:rsidP="002E5E21">
      <w:pPr>
        <w:spacing w:after="0" w:line="240" w:lineRule="auto"/>
        <w:rPr>
          <w:rFonts w:ascii="Arial" w:hAnsi="Arial" w:cs="Arial"/>
          <w:i/>
        </w:rPr>
      </w:pPr>
      <w:r w:rsidRPr="005B222D">
        <w:rPr>
          <w:rFonts w:ascii="Arial" w:hAnsi="Arial" w:cs="Arial"/>
        </w:rPr>
        <w:t>Anthology</w:t>
      </w:r>
      <w:r w:rsidRPr="005B222D">
        <w:rPr>
          <w:rFonts w:ascii="Arial" w:hAnsi="Arial" w:cs="Arial"/>
        </w:rPr>
        <w:tab/>
        <w:t>Snowy Night with a Stra</w:t>
      </w:r>
      <w:r w:rsidR="00F22F67">
        <w:rPr>
          <w:rFonts w:ascii="Arial" w:hAnsi="Arial" w:cs="Arial"/>
        </w:rPr>
        <w:t>nger Anthology</w:t>
      </w:r>
      <w:r w:rsidR="00F22F67">
        <w:rPr>
          <w:rFonts w:ascii="Arial" w:hAnsi="Arial" w:cs="Arial"/>
        </w:rPr>
        <w:tab/>
        <w:t>Pocket Star</w:t>
      </w:r>
      <w:r w:rsidR="00F22F67">
        <w:rPr>
          <w:rFonts w:ascii="Arial" w:hAnsi="Arial" w:cs="Arial"/>
        </w:rPr>
        <w:tab/>
      </w:r>
      <w:r w:rsidR="00F22F67">
        <w:rPr>
          <w:rFonts w:ascii="Arial" w:hAnsi="Arial" w:cs="Arial"/>
        </w:rPr>
        <w:tab/>
      </w:r>
      <w:r w:rsidR="00F22F67">
        <w:rPr>
          <w:rFonts w:ascii="Arial" w:hAnsi="Arial" w:cs="Arial"/>
        </w:rPr>
        <w:tab/>
        <w:t>2008</w:t>
      </w:r>
    </w:p>
    <w:p w14:paraId="2EB45A27" w14:textId="77777777" w:rsidR="002E5E21" w:rsidRPr="005B222D" w:rsidRDefault="002E5E21" w:rsidP="002E5E21">
      <w:pPr>
        <w:spacing w:after="0" w:line="240" w:lineRule="auto"/>
        <w:ind w:firstLine="720"/>
        <w:rPr>
          <w:rFonts w:ascii="Arial" w:hAnsi="Arial" w:cs="Arial"/>
          <w:i/>
          <w:u w:val="single"/>
        </w:rPr>
      </w:pPr>
      <w:r w:rsidRPr="005B222D">
        <w:rPr>
          <w:rFonts w:ascii="Arial" w:hAnsi="Arial" w:cs="Arial"/>
          <w:i/>
        </w:rPr>
        <w:t xml:space="preserve">(When Sparks Fly </w:t>
      </w:r>
      <w:r w:rsidRPr="005B222D">
        <w:rPr>
          <w:rFonts w:ascii="Arial" w:hAnsi="Arial" w:cs="Arial"/>
        </w:rPr>
        <w:t>by Sabrina Jeffries</w:t>
      </w:r>
      <w:r w:rsidRPr="005B222D">
        <w:rPr>
          <w:rFonts w:ascii="Arial" w:hAnsi="Arial" w:cs="Arial"/>
          <w:i/>
        </w:rPr>
        <w:t>)</w:t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</w:p>
    <w:p w14:paraId="0B365A1C" w14:textId="2D4171A7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4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Let Sleeping Rogues Li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8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2009</w:t>
      </w:r>
      <w:r w:rsidR="00750D74">
        <w:rPr>
          <w:rFonts w:ascii="Arial" w:hAnsi="Arial" w:cs="Arial"/>
        </w:rPr>
        <w:t xml:space="preserve"> / 2018</w:t>
      </w:r>
      <w:r w:rsidR="007C72C0" w:rsidRPr="005B222D">
        <w:rPr>
          <w:rFonts w:ascii="Arial" w:hAnsi="Arial" w:cs="Arial"/>
        </w:rPr>
        <w:tab/>
      </w:r>
    </w:p>
    <w:p w14:paraId="3F2BA702" w14:textId="108EBB35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Beware a Scot’s Reveng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7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2009</w:t>
      </w:r>
    </w:p>
    <w:p w14:paraId="244D294F" w14:textId="4D69A3EB" w:rsidR="00185AC5" w:rsidRPr="005B222D" w:rsidRDefault="00185AC5" w:rsidP="00185AC5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Anthology</w:t>
      </w:r>
      <w:r w:rsidRPr="005B222D">
        <w:rPr>
          <w:rFonts w:ascii="Arial" w:hAnsi="Arial" w:cs="Arial"/>
        </w:rPr>
        <w:tab/>
        <w:t xml:space="preserve">The School for Heiresses 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>
        <w:rPr>
          <w:rFonts w:ascii="Arial" w:hAnsi="Arial" w:cs="Arial"/>
        </w:rPr>
        <w:t>Pocket Sta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07</w:t>
      </w:r>
    </w:p>
    <w:p w14:paraId="3F3683EE" w14:textId="77777777" w:rsidR="00185AC5" w:rsidRPr="005B222D" w:rsidRDefault="00185AC5" w:rsidP="00185AC5">
      <w:pPr>
        <w:spacing w:after="0" w:line="240" w:lineRule="auto"/>
        <w:ind w:firstLine="720"/>
        <w:rPr>
          <w:rFonts w:ascii="Arial" w:hAnsi="Arial" w:cs="Arial"/>
          <w:i/>
        </w:rPr>
      </w:pPr>
      <w:r w:rsidRPr="005B222D">
        <w:rPr>
          <w:rFonts w:ascii="Arial" w:hAnsi="Arial" w:cs="Arial"/>
          <w:i/>
        </w:rPr>
        <w:t xml:space="preserve">(Ten Reasons to Stay </w:t>
      </w:r>
      <w:r w:rsidRPr="005B222D">
        <w:rPr>
          <w:rFonts w:ascii="Arial" w:hAnsi="Arial" w:cs="Arial"/>
        </w:rPr>
        <w:t>by Sabrina Jeffries</w:t>
      </w:r>
      <w:r w:rsidRPr="005B222D">
        <w:rPr>
          <w:rFonts w:ascii="Arial" w:hAnsi="Arial" w:cs="Arial"/>
          <w:i/>
        </w:rPr>
        <w:t>)</w:t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  <w:r w:rsidRPr="005B222D">
        <w:rPr>
          <w:rFonts w:ascii="Arial" w:hAnsi="Arial" w:cs="Arial"/>
          <w:i/>
        </w:rPr>
        <w:tab/>
      </w:r>
    </w:p>
    <w:p w14:paraId="08B2D278" w14:textId="679BD90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Only a Duke Will Do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6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2009</w:t>
      </w:r>
    </w:p>
    <w:p w14:paraId="4F40F7CC" w14:textId="655CB006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Never Seduce a Scoundrel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Books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6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8E2BDB" w:rsidRPr="005B222D">
        <w:rPr>
          <w:rFonts w:ascii="Arial" w:hAnsi="Arial" w:cs="Arial"/>
        </w:rPr>
        <w:t>2009</w:t>
      </w:r>
      <w:r w:rsidR="001F0D85">
        <w:rPr>
          <w:rFonts w:ascii="Arial" w:hAnsi="Arial" w:cs="Arial"/>
        </w:rPr>
        <w:t xml:space="preserve"> / 2015</w:t>
      </w:r>
    </w:p>
    <w:p w14:paraId="0ECCD582" w14:textId="77777777" w:rsidR="00CA1A6B" w:rsidRPr="005B222D" w:rsidRDefault="00CA1A6B" w:rsidP="00592D1C">
      <w:pPr>
        <w:spacing w:after="0" w:line="240" w:lineRule="auto"/>
        <w:rPr>
          <w:rFonts w:ascii="Arial" w:hAnsi="Arial" w:cs="Arial"/>
        </w:rPr>
      </w:pPr>
    </w:p>
    <w:p w14:paraId="7DB8DC75" w14:textId="77777777" w:rsid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</w:p>
    <w:p w14:paraId="00DD5143" w14:textId="63D1543B" w:rsidR="00A632D9" w:rsidRPr="005B222D" w:rsidRDefault="00A632D9" w:rsidP="00592D1C">
      <w:pPr>
        <w:spacing w:after="0" w:line="240" w:lineRule="auto"/>
        <w:rPr>
          <w:rFonts w:ascii="PF Monumenta Pro" w:hAnsi="PF Monumenta Pro" w:cs="Arial"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Royal Brotherhood Series</w:t>
      </w:r>
    </w:p>
    <w:p w14:paraId="45833861" w14:textId="30BFF82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One Night with a Princ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Star</w:t>
      </w:r>
      <w:r w:rsidR="003D143A">
        <w:rPr>
          <w:rFonts w:ascii="Arial" w:hAnsi="Arial" w:cs="Arial"/>
        </w:rPr>
        <w:tab/>
        <w:t xml:space="preserve">         </w:t>
      </w:r>
      <w:r w:rsidR="00C9030E">
        <w:rPr>
          <w:rFonts w:ascii="Arial" w:hAnsi="Arial" w:cs="Arial"/>
        </w:rPr>
        <w:tab/>
      </w:r>
      <w:r w:rsidR="00C9030E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>2005</w:t>
      </w:r>
      <w:r w:rsidR="002850A4">
        <w:rPr>
          <w:rFonts w:ascii="Arial" w:hAnsi="Arial" w:cs="Arial"/>
        </w:rPr>
        <w:t xml:space="preserve"> / 2016</w:t>
      </w:r>
    </w:p>
    <w:p w14:paraId="5616AE31" w14:textId="24953CD9" w:rsidR="007D33B1" w:rsidRPr="005B222D" w:rsidRDefault="00A46DDE" w:rsidP="00C9030E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o Pleasure a Princ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Star</w:t>
      </w:r>
      <w:r w:rsidR="003D143A">
        <w:rPr>
          <w:rFonts w:ascii="Arial" w:hAnsi="Arial" w:cs="Arial"/>
        </w:rPr>
        <w:tab/>
        <w:t xml:space="preserve">          </w:t>
      </w:r>
      <w:r w:rsidR="00C9030E">
        <w:rPr>
          <w:rFonts w:ascii="Arial" w:hAnsi="Arial" w:cs="Arial"/>
        </w:rPr>
        <w:tab/>
      </w:r>
      <w:r w:rsidR="00C9030E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>2005</w:t>
      </w:r>
      <w:r w:rsidR="002850A4">
        <w:rPr>
          <w:rFonts w:ascii="Arial" w:hAnsi="Arial" w:cs="Arial"/>
        </w:rPr>
        <w:t xml:space="preserve"> / 2016</w:t>
      </w:r>
    </w:p>
    <w:p w14:paraId="3F2561A5" w14:textId="46B88B2C" w:rsidR="007D33B1" w:rsidRPr="005B222D" w:rsidRDefault="00A46DDE" w:rsidP="00C9030E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In the Prince’s Bed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Pocket Star</w:t>
      </w:r>
      <w:r w:rsidR="00D241AD">
        <w:rPr>
          <w:rFonts w:ascii="Arial" w:hAnsi="Arial" w:cs="Arial"/>
        </w:rPr>
        <w:tab/>
      </w:r>
      <w:r w:rsidR="003D143A">
        <w:rPr>
          <w:rFonts w:ascii="Arial" w:hAnsi="Arial" w:cs="Arial"/>
        </w:rPr>
        <w:t xml:space="preserve">         </w:t>
      </w:r>
      <w:r w:rsidR="00D241AD">
        <w:rPr>
          <w:rFonts w:ascii="Arial" w:hAnsi="Arial" w:cs="Arial"/>
        </w:rPr>
        <w:t xml:space="preserve"> </w:t>
      </w:r>
      <w:r w:rsidR="00C9030E">
        <w:rPr>
          <w:rFonts w:ascii="Arial" w:hAnsi="Arial" w:cs="Arial"/>
        </w:rPr>
        <w:tab/>
      </w:r>
      <w:r w:rsidR="00C9030E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>2004</w:t>
      </w:r>
      <w:r w:rsidR="001F0D85">
        <w:rPr>
          <w:rFonts w:ascii="Arial" w:hAnsi="Arial" w:cs="Arial"/>
        </w:rPr>
        <w:t xml:space="preserve"> / 2015</w:t>
      </w:r>
      <w:r w:rsidR="00D241AD">
        <w:rPr>
          <w:rFonts w:ascii="Arial" w:hAnsi="Arial" w:cs="Arial"/>
        </w:rPr>
        <w:t xml:space="preserve"> / 2016</w:t>
      </w:r>
    </w:p>
    <w:p w14:paraId="181FDA99" w14:textId="77777777" w:rsidR="00A632D9" w:rsidRPr="005B222D" w:rsidRDefault="00A632D9" w:rsidP="00592D1C">
      <w:pPr>
        <w:spacing w:after="0" w:line="240" w:lineRule="auto"/>
        <w:rPr>
          <w:rFonts w:ascii="Arial" w:hAnsi="Arial" w:cs="Arial"/>
        </w:rPr>
      </w:pPr>
    </w:p>
    <w:p w14:paraId="37EE723C" w14:textId="77777777" w:rsid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</w:p>
    <w:p w14:paraId="5F335195" w14:textId="2C5F4C41" w:rsidR="00A632D9" w:rsidRPr="005B222D" w:rsidRDefault="00A632D9" w:rsidP="00592D1C">
      <w:pPr>
        <w:spacing w:after="0" w:line="240" w:lineRule="auto"/>
        <w:rPr>
          <w:rFonts w:ascii="PF Monumenta Pro" w:hAnsi="PF Monumenta Pro" w:cs="Arial"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lastRenderedPageBreak/>
        <w:t>The Swanlea Spinsters Series</w:t>
      </w:r>
    </w:p>
    <w:p w14:paraId="4ECD9A11" w14:textId="4F7CAB87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5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Married to the Viscount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4</w:t>
      </w:r>
      <w:r w:rsidR="005B222D">
        <w:rPr>
          <w:rFonts w:ascii="Arial" w:hAnsi="Arial" w:cs="Arial"/>
        </w:rPr>
        <w:t xml:space="preserve"> </w:t>
      </w:r>
      <w:r w:rsidR="004A6D9B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4A6D9B" w:rsidRPr="005B222D">
        <w:rPr>
          <w:rFonts w:ascii="Arial" w:hAnsi="Arial" w:cs="Arial"/>
        </w:rPr>
        <w:t>2014</w:t>
      </w:r>
    </w:p>
    <w:p w14:paraId="409C6F51" w14:textId="6B096BB5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4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Dance of Seduction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3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13</w:t>
      </w:r>
      <w:r w:rsidR="007C72C0" w:rsidRPr="005B222D">
        <w:rPr>
          <w:rFonts w:ascii="Arial" w:hAnsi="Arial" w:cs="Arial"/>
        </w:rPr>
        <w:tab/>
      </w:r>
    </w:p>
    <w:p w14:paraId="4C675AE7" w14:textId="3C45027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After the Abduction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2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12</w:t>
      </w:r>
    </w:p>
    <w:p w14:paraId="34174003" w14:textId="5DA2B72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A Notorious Lov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1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06</w:t>
      </w:r>
    </w:p>
    <w:p w14:paraId="7AFF82BC" w14:textId="7F33369C" w:rsidR="007D33B1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A Dangerous Love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0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05</w:t>
      </w:r>
    </w:p>
    <w:p w14:paraId="6E5A3119" w14:textId="77777777" w:rsidR="00024DA8" w:rsidRPr="005B222D" w:rsidRDefault="00024DA8" w:rsidP="00592D1C">
      <w:pPr>
        <w:spacing w:after="0" w:line="240" w:lineRule="auto"/>
        <w:rPr>
          <w:rFonts w:ascii="Arial" w:hAnsi="Arial" w:cs="Arial"/>
        </w:rPr>
      </w:pPr>
    </w:p>
    <w:p w14:paraId="1884889A" w14:textId="6AC3034B" w:rsidR="00A632D9" w:rsidRPr="005B222D" w:rsidRDefault="00A632D9" w:rsidP="00592D1C">
      <w:pPr>
        <w:spacing w:after="0" w:line="240" w:lineRule="auto"/>
        <w:rPr>
          <w:rFonts w:ascii="PF Monumenta Pro" w:hAnsi="PF Monumenta Pro" w:cs="Arial"/>
          <w:color w:val="215868" w:themeColor="accent5" w:themeShade="80"/>
        </w:rPr>
      </w:pPr>
      <w:r w:rsidRPr="005B222D">
        <w:rPr>
          <w:rFonts w:ascii="PF Monumenta Pro" w:hAnsi="PF Monumenta Pro" w:cs="Arial"/>
          <w:b/>
          <w:color w:val="215868" w:themeColor="accent5" w:themeShade="80"/>
        </w:rPr>
        <w:t>The Lord Trilogy</w:t>
      </w:r>
    </w:p>
    <w:p w14:paraId="2F794A8C" w14:textId="3E1EF11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3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he Dangerous Lord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2000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11</w:t>
      </w:r>
    </w:p>
    <w:p w14:paraId="5B2DA517" w14:textId="5D22073C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2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he Forbidden Lord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1999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09</w:t>
      </w:r>
      <w:r w:rsidR="007C72C0" w:rsidRPr="005B222D">
        <w:rPr>
          <w:rFonts w:ascii="Arial" w:hAnsi="Arial" w:cs="Arial"/>
        </w:rPr>
        <w:tab/>
      </w:r>
    </w:p>
    <w:p w14:paraId="01234118" w14:textId="2BDA6B1B" w:rsidR="007D33B1" w:rsidRPr="005B222D" w:rsidRDefault="00A46DD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ook #1</w:t>
      </w:r>
      <w:r w:rsidRPr="005B222D">
        <w:rPr>
          <w:rFonts w:ascii="Arial" w:hAnsi="Arial" w:cs="Arial"/>
        </w:rPr>
        <w:tab/>
      </w:r>
      <w:r w:rsidR="007D33B1" w:rsidRPr="005B222D">
        <w:rPr>
          <w:rFonts w:ascii="Arial" w:hAnsi="Arial" w:cs="Arial"/>
        </w:rPr>
        <w:t>The Pirate Lord</w:t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</w:r>
      <w:r w:rsidR="00E21B68" w:rsidRPr="005B222D">
        <w:rPr>
          <w:rFonts w:ascii="Arial" w:hAnsi="Arial" w:cs="Arial"/>
        </w:rPr>
        <w:tab/>
        <w:t>Avon</w:t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</w:r>
      <w:r w:rsidR="007C72C0" w:rsidRPr="005B222D">
        <w:rPr>
          <w:rFonts w:ascii="Arial" w:hAnsi="Arial" w:cs="Arial"/>
        </w:rPr>
        <w:tab/>
        <w:t>1998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5800C1" w:rsidRPr="005B222D">
        <w:rPr>
          <w:rFonts w:ascii="Arial" w:hAnsi="Arial" w:cs="Arial"/>
        </w:rPr>
        <w:t>2008</w:t>
      </w:r>
    </w:p>
    <w:p w14:paraId="4084F21C" w14:textId="77777777" w:rsidR="005800C1" w:rsidRPr="005B222D" w:rsidRDefault="005800C1" w:rsidP="00592D1C">
      <w:pPr>
        <w:spacing w:after="0" w:line="240" w:lineRule="auto"/>
        <w:rPr>
          <w:rFonts w:ascii="Arial" w:hAnsi="Arial" w:cs="Arial"/>
        </w:rPr>
      </w:pPr>
    </w:p>
    <w:p w14:paraId="47490572" w14:textId="77777777" w:rsidR="00A632D9" w:rsidRPr="005B222D" w:rsidRDefault="00A632D9" w:rsidP="00592D1C">
      <w:pPr>
        <w:spacing w:after="0" w:line="240" w:lineRule="auto"/>
        <w:rPr>
          <w:rFonts w:ascii="Arial" w:hAnsi="Arial" w:cs="Arial"/>
        </w:rPr>
      </w:pPr>
    </w:p>
    <w:p w14:paraId="5762D395" w14:textId="2727D11A" w:rsidR="00853AF4" w:rsidRP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  <w:r>
        <w:rPr>
          <w:rFonts w:ascii="PF Monumenta Pro" w:hAnsi="PF Monumenta Pro" w:cs="Arial"/>
          <w:b/>
          <w:color w:val="215868" w:themeColor="accent5" w:themeShade="80"/>
        </w:rPr>
        <w:t>Writing as Deborah Martin</w:t>
      </w:r>
    </w:p>
    <w:p w14:paraId="055BEDEC" w14:textId="666C47C0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Creole Bride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7</w:t>
      </w:r>
    </w:p>
    <w:p w14:paraId="32C334B4" w14:textId="5CDDE439" w:rsidR="00853AF4" w:rsidRPr="005B222D" w:rsidRDefault="00151132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3224DA">
        <w:rPr>
          <w:rFonts w:ascii="Arial" w:hAnsi="Arial" w:cs="Arial"/>
        </w:rPr>
        <w:t>*</w:t>
      </w:r>
      <w:r w:rsidR="00853AF4" w:rsidRPr="005B222D">
        <w:rPr>
          <w:rFonts w:ascii="Arial" w:hAnsi="Arial" w:cs="Arial"/>
        </w:rPr>
        <w:t>Wind</w:t>
      </w:r>
      <w:r w:rsidR="0037292E" w:rsidRPr="005B222D">
        <w:rPr>
          <w:rFonts w:ascii="Arial" w:hAnsi="Arial" w:cs="Arial"/>
        </w:rPr>
        <w:t>s</w:t>
      </w:r>
      <w:r w:rsidR="00853AF4" w:rsidRPr="005B222D">
        <w:rPr>
          <w:rFonts w:ascii="Arial" w:hAnsi="Arial" w:cs="Arial"/>
        </w:rPr>
        <w:t>wept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6</w:t>
      </w:r>
      <w:r w:rsidR="003224DA">
        <w:rPr>
          <w:rFonts w:ascii="Arial" w:hAnsi="Arial" w:cs="Arial"/>
        </w:rPr>
        <w:t xml:space="preserve"> / 2017</w:t>
      </w:r>
      <w:r w:rsidR="00461F88" w:rsidRPr="005B222D">
        <w:rPr>
          <w:rFonts w:ascii="Arial" w:hAnsi="Arial" w:cs="Arial"/>
        </w:rPr>
        <w:tab/>
      </w:r>
    </w:p>
    <w:p w14:paraId="05C99930" w14:textId="153BC282" w:rsidR="00853AF4" w:rsidRPr="005B222D" w:rsidRDefault="00151132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3224DA">
        <w:rPr>
          <w:rFonts w:ascii="Arial" w:hAnsi="Arial" w:cs="Arial"/>
        </w:rPr>
        <w:t>*</w:t>
      </w:r>
      <w:r w:rsidR="00853AF4" w:rsidRPr="005B222D">
        <w:rPr>
          <w:rFonts w:ascii="Arial" w:hAnsi="Arial" w:cs="Arial"/>
        </w:rPr>
        <w:t>Storm</w:t>
      </w:r>
      <w:r w:rsidR="0037292E" w:rsidRPr="005B222D">
        <w:rPr>
          <w:rFonts w:ascii="Arial" w:hAnsi="Arial" w:cs="Arial"/>
        </w:rPr>
        <w:t>s</w:t>
      </w:r>
      <w:r w:rsidR="00853AF4" w:rsidRPr="005B222D">
        <w:rPr>
          <w:rFonts w:ascii="Arial" w:hAnsi="Arial" w:cs="Arial"/>
        </w:rPr>
        <w:t>wept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5</w:t>
      </w:r>
      <w:r w:rsidR="001F0D85">
        <w:rPr>
          <w:rFonts w:ascii="Arial" w:hAnsi="Arial" w:cs="Arial"/>
        </w:rPr>
        <w:t xml:space="preserve"> / 2016</w:t>
      </w:r>
      <w:r w:rsidR="00461F88" w:rsidRPr="005B222D">
        <w:rPr>
          <w:rFonts w:ascii="Arial" w:hAnsi="Arial" w:cs="Arial"/>
        </w:rPr>
        <w:tab/>
      </w:r>
    </w:p>
    <w:p w14:paraId="220677F8" w14:textId="73005692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Dangerous Angel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4</w:t>
      </w:r>
    </w:p>
    <w:p w14:paraId="6D351B0A" w14:textId="61CC603F" w:rsidR="00853AF4" w:rsidRPr="005B222D" w:rsidRDefault="009571C5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*</w:t>
      </w:r>
      <w:r w:rsidR="00853AF4" w:rsidRPr="005B222D">
        <w:rPr>
          <w:rFonts w:ascii="Arial" w:hAnsi="Arial" w:cs="Arial"/>
        </w:rPr>
        <w:t>Silver Deception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Pr="005B222D">
        <w:rPr>
          <w:rFonts w:ascii="Arial" w:hAnsi="Arial" w:cs="Arial"/>
        </w:rPr>
        <w:t>/Pocket Book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4</w:t>
      </w:r>
      <w:r w:rsidR="005B222D">
        <w:rPr>
          <w:rFonts w:ascii="Arial" w:hAnsi="Arial" w:cs="Arial"/>
        </w:rPr>
        <w:t xml:space="preserve"> </w:t>
      </w:r>
      <w:r w:rsidR="00F368C6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F368C6" w:rsidRPr="005B222D">
        <w:rPr>
          <w:rFonts w:ascii="Arial" w:hAnsi="Arial" w:cs="Arial"/>
        </w:rPr>
        <w:t>2015</w:t>
      </w:r>
    </w:p>
    <w:p w14:paraId="295B4672" w14:textId="11C24323" w:rsidR="00853AF4" w:rsidRPr="005B222D" w:rsidRDefault="00025633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*</w:t>
      </w:r>
      <w:r w:rsidR="00853AF4" w:rsidRPr="005B222D">
        <w:rPr>
          <w:rFonts w:ascii="Arial" w:hAnsi="Arial" w:cs="Arial"/>
        </w:rPr>
        <w:t>By Love Unveiled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Topaz</w:t>
      </w:r>
      <w:r w:rsidR="00A632D9" w:rsidRPr="005B222D">
        <w:rPr>
          <w:rFonts w:ascii="Arial" w:hAnsi="Arial" w:cs="Arial"/>
        </w:rPr>
        <w:t>/Pocket Book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3</w:t>
      </w:r>
      <w:r w:rsidR="005B222D">
        <w:rPr>
          <w:rFonts w:ascii="Arial" w:hAnsi="Arial" w:cs="Arial"/>
        </w:rPr>
        <w:t xml:space="preserve"> </w:t>
      </w:r>
      <w:r w:rsidR="00A632D9" w:rsidRPr="005B222D">
        <w:rPr>
          <w:rFonts w:ascii="Arial" w:hAnsi="Arial" w:cs="Arial"/>
        </w:rPr>
        <w:t>/</w:t>
      </w:r>
      <w:r w:rsidR="005B222D">
        <w:rPr>
          <w:rFonts w:ascii="Arial" w:hAnsi="Arial" w:cs="Arial"/>
        </w:rPr>
        <w:t xml:space="preserve"> </w:t>
      </w:r>
      <w:r w:rsidR="00A632D9" w:rsidRPr="005B222D">
        <w:rPr>
          <w:rFonts w:ascii="Arial" w:hAnsi="Arial" w:cs="Arial"/>
        </w:rPr>
        <w:t>2013</w:t>
      </w:r>
    </w:p>
    <w:p w14:paraId="2DAA47FA" w14:textId="394B9B61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Creole Night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Leisure</w:t>
      </w:r>
      <w:r w:rsidR="005B222D">
        <w:rPr>
          <w:rFonts w:ascii="Arial" w:hAnsi="Arial" w:cs="Arial"/>
        </w:rPr>
        <w:t xml:space="preserve"> </w:t>
      </w:r>
      <w:r w:rsidR="00461F88" w:rsidRPr="005B222D">
        <w:rPr>
          <w:rFonts w:ascii="Arial" w:hAnsi="Arial" w:cs="Arial"/>
        </w:rPr>
        <w:t>Book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2</w:t>
      </w:r>
    </w:p>
    <w:p w14:paraId="7897FD03" w14:textId="2494B24E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Moonlight Enchantment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Leisure Book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2</w:t>
      </w:r>
    </w:p>
    <w:p w14:paraId="1345DC5D" w14:textId="77777777" w:rsidR="00025633" w:rsidRDefault="00025633" w:rsidP="00592D1C">
      <w:pPr>
        <w:spacing w:after="0" w:line="240" w:lineRule="auto"/>
        <w:ind w:firstLine="720"/>
        <w:rPr>
          <w:rFonts w:ascii="Arial" w:hAnsi="Arial" w:cs="Arial"/>
        </w:rPr>
      </w:pPr>
      <w:r w:rsidRPr="005B222D">
        <w:rPr>
          <w:rFonts w:ascii="Arial" w:hAnsi="Arial" w:cs="Arial"/>
        </w:rPr>
        <w:t xml:space="preserve">*Reissued version </w:t>
      </w:r>
      <w:r w:rsidR="000F7E10" w:rsidRPr="005B222D">
        <w:rPr>
          <w:rFonts w:ascii="Arial" w:hAnsi="Arial" w:cs="Arial"/>
        </w:rPr>
        <w:t>is</w:t>
      </w:r>
      <w:r w:rsidRPr="005B222D">
        <w:rPr>
          <w:rFonts w:ascii="Arial" w:hAnsi="Arial" w:cs="Arial"/>
        </w:rPr>
        <w:t xml:space="preserve"> reworked and revised by the author in this Restoration Era series.</w:t>
      </w:r>
    </w:p>
    <w:p w14:paraId="2F619110" w14:textId="7CE73671" w:rsidR="003224DA" w:rsidRPr="005B222D" w:rsidRDefault="003224DA" w:rsidP="00592D1C">
      <w:pPr>
        <w:spacing w:after="0" w:line="240" w:lineRule="auto"/>
        <w:ind w:firstLine="720"/>
        <w:rPr>
          <w:rFonts w:ascii="Arial" w:hAnsi="Arial" w:cs="Arial"/>
        </w:rPr>
      </w:pPr>
      <w:r w:rsidRPr="005B222D">
        <w:rPr>
          <w:rFonts w:ascii="Arial" w:hAnsi="Arial" w:cs="Arial"/>
        </w:rPr>
        <w:t>*</w:t>
      </w:r>
      <w:r>
        <w:rPr>
          <w:rFonts w:ascii="Arial" w:hAnsi="Arial" w:cs="Arial"/>
        </w:rPr>
        <w:t>*</w:t>
      </w:r>
      <w:r w:rsidRPr="005B222D">
        <w:rPr>
          <w:rFonts w:ascii="Arial" w:hAnsi="Arial" w:cs="Arial"/>
        </w:rPr>
        <w:t xml:space="preserve">Reissued version is reworked and revised by the author in this </w:t>
      </w:r>
      <w:r>
        <w:rPr>
          <w:rFonts w:ascii="Arial" w:hAnsi="Arial" w:cs="Arial"/>
        </w:rPr>
        <w:t>Georgian Wales</w:t>
      </w:r>
      <w:r w:rsidRPr="005B222D">
        <w:rPr>
          <w:rFonts w:ascii="Arial" w:hAnsi="Arial" w:cs="Arial"/>
        </w:rPr>
        <w:t xml:space="preserve"> series.</w:t>
      </w:r>
    </w:p>
    <w:p w14:paraId="05D041B3" w14:textId="77777777" w:rsidR="001F0D85" w:rsidRDefault="001F0D85" w:rsidP="00592D1C">
      <w:pPr>
        <w:spacing w:after="0" w:line="240" w:lineRule="auto"/>
        <w:rPr>
          <w:rFonts w:ascii="Arial" w:hAnsi="Arial" w:cs="Arial"/>
          <w:i/>
        </w:rPr>
      </w:pPr>
    </w:p>
    <w:p w14:paraId="32BC245E" w14:textId="77777777" w:rsidR="003224DA" w:rsidRDefault="003224DA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</w:p>
    <w:p w14:paraId="328D81D2" w14:textId="5F742585" w:rsidR="00853AF4" w:rsidRPr="001F0D85" w:rsidRDefault="001F0D85" w:rsidP="00592D1C">
      <w:pPr>
        <w:spacing w:after="0" w:line="240" w:lineRule="auto"/>
        <w:rPr>
          <w:rFonts w:ascii="PF Monumenta Pro" w:hAnsi="PF Monumenta Pro" w:cs="Arial"/>
          <w:b/>
          <w:color w:val="215868" w:themeColor="accent5" w:themeShade="80"/>
        </w:rPr>
      </w:pPr>
      <w:r>
        <w:rPr>
          <w:rFonts w:ascii="PF Monumenta Pro" w:hAnsi="PF Monumenta Pro" w:cs="Arial"/>
          <w:b/>
          <w:color w:val="215868" w:themeColor="accent5" w:themeShade="80"/>
        </w:rPr>
        <w:t>Writing as Deborah Nicholas</w:t>
      </w:r>
    </w:p>
    <w:p w14:paraId="79BA3425" w14:textId="610550C7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Shattered Reflections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Zebra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6</w:t>
      </w:r>
    </w:p>
    <w:p w14:paraId="776F6DFE" w14:textId="23F8D383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Silent Sonata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Dell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4</w:t>
      </w:r>
    </w:p>
    <w:p w14:paraId="08DBA189" w14:textId="1BD70DAD" w:rsidR="00853AF4" w:rsidRPr="005B222D" w:rsidRDefault="00853AF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Night Vision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>Dell</w:t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</w:r>
      <w:r w:rsidR="00461F88" w:rsidRPr="005B222D">
        <w:rPr>
          <w:rFonts w:ascii="Arial" w:hAnsi="Arial" w:cs="Arial"/>
        </w:rPr>
        <w:tab/>
        <w:t>1993</w:t>
      </w:r>
    </w:p>
    <w:p w14:paraId="6CD0CCC6" w14:textId="77777777" w:rsidR="00A632D9" w:rsidRPr="005B222D" w:rsidRDefault="00A632D9" w:rsidP="00592D1C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214CB720" w14:textId="77777777" w:rsidR="00A632D9" w:rsidRPr="005B222D" w:rsidRDefault="00A632D9" w:rsidP="00592D1C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171A0F62" w14:textId="77777777" w:rsidR="00461F88" w:rsidRPr="005B222D" w:rsidRDefault="00461F88" w:rsidP="00592D1C">
      <w:pPr>
        <w:spacing w:after="0" w:line="240" w:lineRule="auto"/>
        <w:jc w:val="center"/>
        <w:rPr>
          <w:rFonts w:ascii="PF Monumenta Pro" w:hAnsi="PF Monumenta Pro" w:cs="Arial"/>
          <w:b/>
          <w:color w:val="215868" w:themeColor="accent5" w:themeShade="80"/>
          <w:u w:val="single"/>
        </w:rPr>
      </w:pPr>
      <w:r w:rsidRPr="005B222D">
        <w:rPr>
          <w:rFonts w:ascii="PF Monumenta Pro" w:hAnsi="PF Monumenta Pro" w:cs="Arial"/>
          <w:b/>
          <w:color w:val="215868" w:themeColor="accent5" w:themeShade="80"/>
          <w:u w:val="single"/>
        </w:rPr>
        <w:t>Anthologies &amp; Other Short Fiction</w:t>
      </w:r>
    </w:p>
    <w:p w14:paraId="5DCCE463" w14:textId="77777777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</w:p>
    <w:p w14:paraId="1862963D" w14:textId="53B1E6DF" w:rsidR="00A73484" w:rsidRPr="005B222D" w:rsidRDefault="004A6D9B" w:rsidP="00592D1C">
      <w:pPr>
        <w:spacing w:after="0" w:line="240" w:lineRule="auto"/>
        <w:jc w:val="center"/>
        <w:rPr>
          <w:rFonts w:ascii="Arial" w:hAnsi="Arial" w:cs="Arial"/>
          <w:b/>
        </w:rPr>
      </w:pPr>
      <w:r w:rsidRPr="005B222D">
        <w:rPr>
          <w:rFonts w:ascii="Arial" w:hAnsi="Arial" w:cs="Arial"/>
          <w:b/>
        </w:rPr>
        <w:t xml:space="preserve">Digital </w:t>
      </w:r>
      <w:r w:rsidR="00A73484" w:rsidRPr="005B222D">
        <w:rPr>
          <w:rFonts w:ascii="Arial" w:hAnsi="Arial" w:cs="Arial"/>
          <w:b/>
        </w:rPr>
        <w:t>Short</w:t>
      </w:r>
      <w:r w:rsidRPr="005B222D">
        <w:rPr>
          <w:rFonts w:ascii="Arial" w:hAnsi="Arial" w:cs="Arial"/>
          <w:b/>
        </w:rPr>
        <w:t xml:space="preserve"> Stories</w:t>
      </w:r>
      <w:bookmarkStart w:id="0" w:name="_GoBack"/>
      <w:bookmarkEnd w:id="0"/>
    </w:p>
    <w:p w14:paraId="2A7C5209" w14:textId="77777777" w:rsidR="00592D1C" w:rsidRDefault="00592D1C" w:rsidP="00592D1C">
      <w:pPr>
        <w:spacing w:after="0" w:line="240" w:lineRule="auto"/>
        <w:rPr>
          <w:rFonts w:ascii="Arial" w:hAnsi="Arial" w:cs="Arial"/>
        </w:rPr>
      </w:pPr>
    </w:p>
    <w:p w14:paraId="29F56282" w14:textId="16458AAE" w:rsidR="00283C75" w:rsidRDefault="00283C75" w:rsidP="00BB500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Risk of Rogu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July 2, 2018</w:t>
      </w:r>
    </w:p>
    <w:p w14:paraId="4E669F6E" w14:textId="44380BC4" w:rsidR="00750D74" w:rsidRDefault="00750D74" w:rsidP="00BB500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 Talent for Temptat</w:t>
      </w:r>
      <w:r w:rsidR="00232C0E">
        <w:rPr>
          <w:rFonts w:ascii="Arial" w:hAnsi="Arial" w:cs="Arial"/>
        </w:rPr>
        <w:t>i</w:t>
      </w:r>
      <w:r>
        <w:rPr>
          <w:rFonts w:ascii="Arial" w:hAnsi="Arial" w:cs="Arial"/>
        </w:rPr>
        <w:t>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 Sta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7</w:t>
      </w:r>
    </w:p>
    <w:p w14:paraId="6FCD01E5" w14:textId="352830DA" w:rsidR="00BB5007" w:rsidRDefault="00BB5007" w:rsidP="00BB500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Heiress and the Hothea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Pocket</w:t>
      </w:r>
      <w:r w:rsidRPr="005B222D">
        <w:rPr>
          <w:rFonts w:ascii="Arial" w:hAnsi="Arial" w:cs="Arial"/>
        </w:rPr>
        <w:tab/>
      </w:r>
      <w:r>
        <w:rPr>
          <w:rFonts w:ascii="Arial" w:hAnsi="Arial" w:cs="Arial"/>
        </w:rPr>
        <w:t>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26CE91C6" w14:textId="77777777" w:rsidR="00BB5007" w:rsidRPr="005B222D" w:rsidRDefault="00BB5007" w:rsidP="00BB5007">
      <w:pPr>
        <w:spacing w:after="0" w:line="240" w:lineRule="auto"/>
        <w:ind w:firstLine="720"/>
        <w:rPr>
          <w:rFonts w:ascii="Arial" w:hAnsi="Arial" w:cs="Arial"/>
        </w:rPr>
      </w:pPr>
      <w:r w:rsidRPr="005B222D">
        <w:rPr>
          <w:rFonts w:ascii="Arial" w:hAnsi="Arial" w:cs="Arial"/>
        </w:rPr>
        <w:t xml:space="preserve">(from </w:t>
      </w:r>
      <w:r>
        <w:rPr>
          <w:rFonts w:ascii="Arial" w:hAnsi="Arial" w:cs="Arial"/>
          <w:i/>
        </w:rPr>
        <w:t>What Happens Under the Mistletoe</w:t>
      </w:r>
      <w:r w:rsidRPr="005B222D">
        <w:rPr>
          <w:rFonts w:ascii="Arial" w:hAnsi="Arial" w:cs="Arial"/>
        </w:rPr>
        <w:t xml:space="preserve"> anthology)</w:t>
      </w:r>
    </w:p>
    <w:p w14:paraId="1CA99147" w14:textId="61E6DC15" w:rsidR="00C20AB6" w:rsidRDefault="00C20AB6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Widows’ Auc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ntermix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743817BF" w14:textId="5FBD219A" w:rsidR="00C20AB6" w:rsidRPr="00C20AB6" w:rsidRDefault="00C20AB6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(from </w:t>
      </w:r>
      <w:r>
        <w:rPr>
          <w:rFonts w:ascii="Arial" w:hAnsi="Arial" w:cs="Arial"/>
          <w:i/>
        </w:rPr>
        <w:t>Fantasy</w:t>
      </w:r>
      <w:r>
        <w:rPr>
          <w:rFonts w:ascii="Arial" w:hAnsi="Arial" w:cs="Arial"/>
        </w:rPr>
        <w:t xml:space="preserve"> anthology)</w:t>
      </w:r>
    </w:p>
    <w:p w14:paraId="379A0EF7" w14:textId="7095F701" w:rsidR="00F368C6" w:rsidRPr="005B222D" w:rsidRDefault="00F368C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When Sparks Fly</w:t>
      </w:r>
      <w:r w:rsidR="002032C7"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Simon &amp; Schuster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4</w:t>
      </w:r>
    </w:p>
    <w:p w14:paraId="2C3CE303" w14:textId="3531DBCE" w:rsidR="00F368C6" w:rsidRPr="005B222D" w:rsidRDefault="002032C7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ab/>
        <w:t xml:space="preserve">(from </w:t>
      </w:r>
      <w:r w:rsidRPr="00592D1C">
        <w:rPr>
          <w:rFonts w:ascii="Arial" w:hAnsi="Arial" w:cs="Arial"/>
          <w:i/>
        </w:rPr>
        <w:t>Snowy Night with a Stranger</w:t>
      </w:r>
      <w:r w:rsidRPr="005B222D">
        <w:rPr>
          <w:rFonts w:ascii="Arial" w:hAnsi="Arial" w:cs="Arial"/>
        </w:rPr>
        <w:t xml:space="preserve"> anthology)</w:t>
      </w:r>
      <w:r w:rsidRPr="005B222D">
        <w:rPr>
          <w:rFonts w:ascii="Arial" w:hAnsi="Arial" w:cs="Arial"/>
        </w:rPr>
        <w:tab/>
      </w:r>
    </w:p>
    <w:p w14:paraId="6B2EE4CA" w14:textId="77777777" w:rsidR="003F39C7" w:rsidRPr="005B222D" w:rsidRDefault="003F39C7" w:rsidP="00592D1C">
      <w:pPr>
        <w:spacing w:after="0" w:line="240" w:lineRule="auto"/>
        <w:rPr>
          <w:rFonts w:ascii="Arial" w:hAnsi="Arial" w:cs="Arial"/>
        </w:rPr>
      </w:pPr>
    </w:p>
    <w:p w14:paraId="47C40099" w14:textId="4C352EDA" w:rsidR="004A6D9B" w:rsidRPr="005B222D" w:rsidRDefault="004A6D9B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(Mossy Creek digital reissues)</w:t>
      </w:r>
    </w:p>
    <w:p w14:paraId="06E48715" w14:textId="4431D859" w:rsidR="004A6D9B" w:rsidRPr="005B222D" w:rsidRDefault="004A6D9B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 xml:space="preserve">Gone but Not Forgotten 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15088D">
        <w:rPr>
          <w:rFonts w:ascii="Arial" w:hAnsi="Arial" w:cs="Arial"/>
        </w:rPr>
        <w:t>Belle</w:t>
      </w:r>
      <w:r w:rsidR="00783340">
        <w:rPr>
          <w:rFonts w:ascii="Arial" w:hAnsi="Arial" w:cs="Arial"/>
        </w:rPr>
        <w:t>Books</w:t>
      </w:r>
      <w:r w:rsidR="00783340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4</w:t>
      </w:r>
    </w:p>
    <w:p w14:paraId="53DDA828" w14:textId="4745B941" w:rsidR="004A6D9B" w:rsidRPr="005B222D" w:rsidRDefault="00592D1C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loser Than They Appear</w:t>
      </w:r>
      <w:r w:rsidR="004A6D9B" w:rsidRPr="005B222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5088D">
        <w:rPr>
          <w:rFonts w:ascii="Arial" w:hAnsi="Arial" w:cs="Arial"/>
        </w:rPr>
        <w:t>Belle</w:t>
      </w:r>
      <w:r w:rsidR="00783340">
        <w:rPr>
          <w:rFonts w:ascii="Arial" w:hAnsi="Arial" w:cs="Arial"/>
        </w:rPr>
        <w:t>Books</w:t>
      </w:r>
      <w:r w:rsidR="00783340">
        <w:rPr>
          <w:rFonts w:ascii="Arial" w:hAnsi="Arial" w:cs="Arial"/>
        </w:rPr>
        <w:tab/>
      </w:r>
      <w:r w:rsidR="004A6D9B" w:rsidRPr="005B222D">
        <w:rPr>
          <w:rFonts w:ascii="Arial" w:hAnsi="Arial" w:cs="Arial"/>
        </w:rPr>
        <w:tab/>
      </w:r>
      <w:r w:rsidR="004A6D9B" w:rsidRPr="005B222D">
        <w:rPr>
          <w:rFonts w:ascii="Arial" w:hAnsi="Arial" w:cs="Arial"/>
        </w:rPr>
        <w:tab/>
        <w:t>2014</w:t>
      </w:r>
    </w:p>
    <w:p w14:paraId="010C0595" w14:textId="77777777" w:rsidR="003F39C7" w:rsidRPr="005B222D" w:rsidRDefault="003F39C7" w:rsidP="00592D1C">
      <w:pPr>
        <w:spacing w:after="0" w:line="240" w:lineRule="auto"/>
        <w:rPr>
          <w:rFonts w:ascii="Arial" w:hAnsi="Arial" w:cs="Arial"/>
        </w:rPr>
      </w:pPr>
    </w:p>
    <w:p w14:paraId="295ED87C" w14:textId="58E0D42B" w:rsidR="00660106" w:rsidRPr="005B222D" w:rsidRDefault="00660106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Dorinda and the Doctor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4A6D9B" w:rsidRPr="005B222D">
        <w:rPr>
          <w:rFonts w:ascii="Arial" w:hAnsi="Arial" w:cs="Arial"/>
        </w:rPr>
        <w:t>Pocket Star</w:t>
      </w:r>
      <w:r w:rsidR="004A6D9B"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4</w:t>
      </w:r>
    </w:p>
    <w:p w14:paraId="3A102D61" w14:textId="4438627E" w:rsidR="00D86519" w:rsidRPr="005B222D" w:rsidRDefault="00A7348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he French Mai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Simon &amp; Schuster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2</w:t>
      </w:r>
    </w:p>
    <w:p w14:paraId="47CF679E" w14:textId="422752B1" w:rsidR="00592D1C" w:rsidRDefault="00D86519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en Reasons to Stay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  <w:t>Pocket Star</w:t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2013</w:t>
      </w:r>
      <w:r w:rsidR="00A73484" w:rsidRPr="005B222D">
        <w:rPr>
          <w:rFonts w:ascii="Arial" w:hAnsi="Arial" w:cs="Arial"/>
        </w:rPr>
        <w:tab/>
      </w:r>
    </w:p>
    <w:p w14:paraId="192A67B2" w14:textId="3D75DDC3" w:rsidR="00A73484" w:rsidRPr="005B222D" w:rsidRDefault="00592D1C" w:rsidP="00592D1C">
      <w:pPr>
        <w:spacing w:after="0" w:line="240" w:lineRule="auto"/>
        <w:ind w:firstLine="720"/>
        <w:rPr>
          <w:rFonts w:ascii="Arial" w:hAnsi="Arial" w:cs="Arial"/>
        </w:rPr>
      </w:pPr>
      <w:r w:rsidRPr="005B222D">
        <w:rPr>
          <w:rFonts w:ascii="Arial" w:hAnsi="Arial" w:cs="Arial"/>
        </w:rPr>
        <w:t xml:space="preserve">(from </w:t>
      </w:r>
      <w:r w:rsidRPr="0015088D">
        <w:rPr>
          <w:rFonts w:ascii="Arial" w:hAnsi="Arial" w:cs="Arial"/>
          <w:i/>
        </w:rPr>
        <w:t>The School for Heiresses</w:t>
      </w:r>
      <w:r w:rsidRPr="005B222D">
        <w:rPr>
          <w:rFonts w:ascii="Arial" w:hAnsi="Arial" w:cs="Arial"/>
        </w:rPr>
        <w:t xml:space="preserve"> anthology)</w:t>
      </w:r>
      <w:r w:rsidR="00A73484" w:rsidRPr="005B222D">
        <w:rPr>
          <w:rFonts w:ascii="Arial" w:hAnsi="Arial" w:cs="Arial"/>
        </w:rPr>
        <w:tab/>
      </w:r>
    </w:p>
    <w:p w14:paraId="4E2E452D" w14:textId="77777777" w:rsidR="001F0D85" w:rsidRPr="005B222D" w:rsidRDefault="001F0D85" w:rsidP="00592D1C">
      <w:pPr>
        <w:spacing w:after="0" w:line="240" w:lineRule="auto"/>
        <w:rPr>
          <w:rFonts w:ascii="Arial" w:hAnsi="Arial" w:cs="Arial"/>
          <w:u w:val="single"/>
        </w:rPr>
      </w:pPr>
    </w:p>
    <w:p w14:paraId="3D31D081" w14:textId="77777777" w:rsidR="00A73484" w:rsidRDefault="00A73484" w:rsidP="00592D1C">
      <w:pPr>
        <w:spacing w:after="0" w:line="240" w:lineRule="auto"/>
        <w:jc w:val="center"/>
        <w:rPr>
          <w:rFonts w:ascii="Arial" w:hAnsi="Arial" w:cs="Arial"/>
          <w:b/>
        </w:rPr>
      </w:pPr>
      <w:r w:rsidRPr="005B222D">
        <w:rPr>
          <w:rFonts w:ascii="Arial" w:hAnsi="Arial" w:cs="Arial"/>
          <w:b/>
        </w:rPr>
        <w:lastRenderedPageBreak/>
        <w:t>Anthologies</w:t>
      </w:r>
    </w:p>
    <w:p w14:paraId="7E63EAF9" w14:textId="77777777" w:rsidR="00592D1C" w:rsidRPr="005B222D" w:rsidRDefault="00592D1C" w:rsidP="00592D1C">
      <w:pPr>
        <w:spacing w:after="0" w:line="240" w:lineRule="auto"/>
        <w:jc w:val="center"/>
        <w:rPr>
          <w:rFonts w:ascii="Arial" w:hAnsi="Arial" w:cs="Arial"/>
          <w:b/>
        </w:rPr>
      </w:pPr>
    </w:p>
    <w:p w14:paraId="50E79220" w14:textId="79DC3365" w:rsidR="00592D1C" w:rsidRPr="00592D1C" w:rsidRDefault="00592D1C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What Happens Under the Mistletoe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</w:rPr>
        <w:t>The Heiress and the Hothea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ocket</w:t>
      </w:r>
      <w:r>
        <w:rPr>
          <w:rFonts w:ascii="Arial" w:hAnsi="Arial" w:cs="Arial"/>
        </w:rPr>
        <w:tab/>
        <w:t>Book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5</w:t>
      </w:r>
    </w:p>
    <w:p w14:paraId="3B18C0A7" w14:textId="263CBC91" w:rsidR="008D1B3A" w:rsidRPr="005B222D" w:rsidRDefault="008D1B3A" w:rsidP="00592D1C">
      <w:pPr>
        <w:spacing w:after="0" w:line="240" w:lineRule="auto"/>
        <w:rPr>
          <w:rFonts w:ascii="Arial" w:hAnsi="Arial" w:cs="Arial"/>
          <w:u w:val="single"/>
        </w:rPr>
      </w:pPr>
      <w:r w:rsidRPr="00592D1C">
        <w:rPr>
          <w:rFonts w:ascii="Arial" w:hAnsi="Arial" w:cs="Arial"/>
          <w:i/>
        </w:rPr>
        <w:t>Snowy Night with a Stranger</w:t>
      </w:r>
      <w:r w:rsidR="00A73484" w:rsidRPr="00592D1C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</w:rPr>
        <w:tab/>
      </w:r>
      <w:r w:rsidR="00A73484" w:rsidRPr="00592D1C">
        <w:rPr>
          <w:rFonts w:ascii="Arial" w:hAnsi="Arial" w:cs="Arial"/>
        </w:rPr>
        <w:t>When Sparks Fly</w:t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</w:rPr>
        <w:t>Pocket Star</w:t>
      </w:r>
      <w:r w:rsidR="00A73484"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>20</w:t>
      </w:r>
      <w:r w:rsidR="001D0121">
        <w:rPr>
          <w:rFonts w:ascii="Arial" w:hAnsi="Arial" w:cs="Arial"/>
        </w:rPr>
        <w:t>08</w:t>
      </w:r>
    </w:p>
    <w:p w14:paraId="3FA38DB3" w14:textId="62601F44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At Home in Mossy Creek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8E2BDB" w:rsidRPr="005B222D">
        <w:rPr>
          <w:rFonts w:ascii="Arial" w:hAnsi="Arial" w:cs="Arial"/>
        </w:rPr>
        <w:t>Novella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elleBooks</w:t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2007</w:t>
      </w:r>
    </w:p>
    <w:p w14:paraId="007FED5D" w14:textId="375DCE0F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The School for Heiresses</w:t>
      </w:r>
      <w:r w:rsidR="00A73484" w:rsidRPr="005B222D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ab/>
      </w:r>
      <w:r w:rsidR="00A73484" w:rsidRPr="00592D1C">
        <w:rPr>
          <w:rFonts w:ascii="Arial" w:hAnsi="Arial" w:cs="Arial"/>
        </w:rPr>
        <w:t>Ten Reasons to Stay</w:t>
      </w:r>
      <w:r w:rsidR="00A73484" w:rsidRPr="00592D1C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ab/>
        <w:t>Pocket Star</w:t>
      </w:r>
      <w:r w:rsidR="00A73484"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>200</w:t>
      </w:r>
      <w:r w:rsidR="001D0121">
        <w:rPr>
          <w:rFonts w:ascii="Arial" w:hAnsi="Arial" w:cs="Arial"/>
        </w:rPr>
        <w:t>7</w:t>
      </w:r>
    </w:p>
    <w:p w14:paraId="46C1BA63" w14:textId="3737528D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A Day in Mossy Creek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92D1C">
        <w:rPr>
          <w:rFonts w:ascii="Arial" w:hAnsi="Arial" w:cs="Arial"/>
        </w:rPr>
        <w:t>Gone, but Not Forg</w:t>
      </w:r>
      <w:r w:rsidR="00592D1C">
        <w:rPr>
          <w:rFonts w:ascii="Arial" w:hAnsi="Arial" w:cs="Arial"/>
        </w:rPr>
        <w:t>otten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elleBooks</w:t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2006</w:t>
      </w:r>
    </w:p>
    <w:p w14:paraId="11184B40" w14:textId="0F4D6AF1" w:rsidR="00B300B6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Fantasy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ab/>
      </w:r>
      <w:r w:rsidRPr="00592D1C">
        <w:rPr>
          <w:rFonts w:ascii="Arial" w:hAnsi="Arial" w:cs="Arial"/>
        </w:rPr>
        <w:t>The Widow’s Auction</w:t>
      </w:r>
      <w:r w:rsidRP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="0070749F">
        <w:rPr>
          <w:rFonts w:ascii="Arial" w:hAnsi="Arial" w:cs="Arial"/>
        </w:rPr>
        <w:t>Penguin</w:t>
      </w:r>
      <w:r w:rsidRPr="005B222D">
        <w:rPr>
          <w:rFonts w:ascii="Arial" w:hAnsi="Arial" w:cs="Arial"/>
        </w:rPr>
        <w:tab/>
      </w:r>
      <w:r w:rsidR="00592D1C">
        <w:rPr>
          <w:rFonts w:ascii="Arial" w:hAnsi="Arial" w:cs="Arial"/>
        </w:rPr>
        <w:tab/>
      </w:r>
      <w:r w:rsidRPr="005B222D">
        <w:rPr>
          <w:rFonts w:ascii="Arial" w:hAnsi="Arial" w:cs="Arial"/>
        </w:rPr>
        <w:t>2002</w:t>
      </w:r>
    </w:p>
    <w:p w14:paraId="6C0B88AD" w14:textId="77777777" w:rsidR="003B5E9F" w:rsidRPr="005B222D" w:rsidRDefault="003B5E9F" w:rsidP="00592D1C">
      <w:pPr>
        <w:spacing w:after="0" w:line="240" w:lineRule="auto"/>
        <w:rPr>
          <w:rFonts w:ascii="Arial" w:hAnsi="Arial" w:cs="Arial"/>
        </w:rPr>
      </w:pPr>
    </w:p>
    <w:p w14:paraId="1187380E" w14:textId="77777777" w:rsidR="00A73484" w:rsidRPr="005B222D" w:rsidRDefault="00A73484" w:rsidP="00592D1C">
      <w:pPr>
        <w:spacing w:after="0" w:line="240" w:lineRule="auto"/>
        <w:rPr>
          <w:rFonts w:ascii="Arial" w:hAnsi="Arial" w:cs="Arial"/>
          <w:i/>
        </w:rPr>
      </w:pPr>
      <w:r w:rsidRPr="005B222D">
        <w:rPr>
          <w:rFonts w:ascii="Arial" w:hAnsi="Arial" w:cs="Arial"/>
        </w:rPr>
        <w:t>(</w:t>
      </w:r>
      <w:r w:rsidRPr="005B222D">
        <w:rPr>
          <w:rFonts w:ascii="Arial" w:hAnsi="Arial" w:cs="Arial"/>
          <w:i/>
        </w:rPr>
        <w:t>writing as Deborah Martin)</w:t>
      </w:r>
    </w:p>
    <w:p w14:paraId="0B7E3772" w14:textId="5202EE81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A Dance with the Devil</w:t>
      </w:r>
      <w:r w:rsidR="00A73484" w:rsidRPr="005B222D">
        <w:rPr>
          <w:rFonts w:ascii="Arial" w:hAnsi="Arial" w:cs="Arial"/>
        </w:rPr>
        <w:tab/>
      </w:r>
      <w:r w:rsidR="00A73484" w:rsidRPr="005B222D">
        <w:rPr>
          <w:rFonts w:ascii="Arial" w:hAnsi="Arial" w:cs="Arial"/>
        </w:rPr>
        <w:tab/>
      </w:r>
      <w:r w:rsidR="00A73484" w:rsidRPr="00592D1C">
        <w:rPr>
          <w:rFonts w:ascii="Arial" w:hAnsi="Arial" w:cs="Arial"/>
        </w:rPr>
        <w:t>Out of the Night</w:t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  <w:i/>
        </w:rPr>
        <w:tab/>
      </w:r>
      <w:r w:rsidR="00A73484" w:rsidRPr="005B222D">
        <w:rPr>
          <w:rFonts w:ascii="Arial" w:hAnsi="Arial" w:cs="Arial"/>
        </w:rPr>
        <w:t>St. Martin’s Press</w:t>
      </w:r>
      <w:r w:rsidR="00A73484" w:rsidRPr="005B222D">
        <w:rPr>
          <w:rFonts w:ascii="Arial" w:hAnsi="Arial" w:cs="Arial"/>
        </w:rPr>
        <w:tab/>
        <w:t>1997</w:t>
      </w:r>
    </w:p>
    <w:p w14:paraId="0421D966" w14:textId="5584AC32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  <w:r w:rsidRPr="00592D1C">
        <w:rPr>
          <w:rFonts w:ascii="Arial" w:hAnsi="Arial" w:cs="Arial"/>
          <w:i/>
        </w:rPr>
        <w:t>One Night with a Rogue</w:t>
      </w:r>
      <w:r w:rsidR="000403DC" w:rsidRPr="00592D1C">
        <w:rPr>
          <w:rFonts w:ascii="Arial" w:hAnsi="Arial" w:cs="Arial"/>
          <w:i/>
        </w:rPr>
        <w:tab/>
      </w:r>
      <w:r w:rsidR="000403DC" w:rsidRPr="005B222D">
        <w:rPr>
          <w:rFonts w:ascii="Arial" w:hAnsi="Arial" w:cs="Arial"/>
        </w:rPr>
        <w:tab/>
      </w:r>
      <w:r w:rsidR="000403DC" w:rsidRPr="00592D1C">
        <w:rPr>
          <w:rFonts w:ascii="Arial" w:hAnsi="Arial" w:cs="Arial"/>
        </w:rPr>
        <w:t>Too Wicked for Heaven</w:t>
      </w:r>
      <w:r w:rsidR="000403DC" w:rsidRPr="005B222D">
        <w:rPr>
          <w:rFonts w:ascii="Arial" w:hAnsi="Arial" w:cs="Arial"/>
          <w:i/>
        </w:rPr>
        <w:tab/>
      </w:r>
      <w:r w:rsidR="000403DC" w:rsidRPr="005B222D">
        <w:rPr>
          <w:rFonts w:ascii="Arial" w:hAnsi="Arial" w:cs="Arial"/>
          <w:i/>
        </w:rPr>
        <w:tab/>
      </w:r>
      <w:r w:rsidR="000403DC" w:rsidRPr="005B222D">
        <w:rPr>
          <w:rFonts w:ascii="Arial" w:hAnsi="Arial" w:cs="Arial"/>
        </w:rPr>
        <w:t>St. Martin’s Press</w:t>
      </w:r>
      <w:r w:rsidR="000403DC" w:rsidRPr="005B222D">
        <w:rPr>
          <w:rFonts w:ascii="Arial" w:hAnsi="Arial" w:cs="Arial"/>
        </w:rPr>
        <w:tab/>
        <w:t>1995</w:t>
      </w:r>
    </w:p>
    <w:p w14:paraId="219DCE63" w14:textId="77777777" w:rsidR="008D1B3A" w:rsidRPr="005B222D" w:rsidRDefault="008D1B3A" w:rsidP="00592D1C">
      <w:pPr>
        <w:spacing w:after="0" w:line="240" w:lineRule="auto"/>
        <w:rPr>
          <w:rFonts w:ascii="Arial" w:hAnsi="Arial" w:cs="Arial"/>
        </w:rPr>
      </w:pPr>
    </w:p>
    <w:p w14:paraId="3E036583" w14:textId="77777777" w:rsidR="00461F88" w:rsidRDefault="00461F88" w:rsidP="00592D1C">
      <w:pPr>
        <w:spacing w:after="0" w:line="240" w:lineRule="auto"/>
        <w:jc w:val="center"/>
        <w:rPr>
          <w:rFonts w:ascii="Arial" w:hAnsi="Arial" w:cs="Arial"/>
          <w:b/>
        </w:rPr>
      </w:pPr>
      <w:r w:rsidRPr="00592D1C">
        <w:rPr>
          <w:rFonts w:ascii="Arial" w:hAnsi="Arial" w:cs="Arial"/>
          <w:b/>
        </w:rPr>
        <w:t>Audio Book</w:t>
      </w:r>
    </w:p>
    <w:p w14:paraId="286EF53F" w14:textId="77777777" w:rsidR="001F0D85" w:rsidRPr="00592D1C" w:rsidRDefault="001F0D85" w:rsidP="00592D1C">
      <w:pPr>
        <w:spacing w:after="0" w:line="240" w:lineRule="auto"/>
        <w:jc w:val="center"/>
        <w:rPr>
          <w:rFonts w:ascii="Arial" w:hAnsi="Arial" w:cs="Arial"/>
          <w:b/>
        </w:rPr>
      </w:pPr>
    </w:p>
    <w:p w14:paraId="6A81BF16" w14:textId="2D0B3282" w:rsidR="00166A0F" w:rsidRPr="005B222D" w:rsidRDefault="00166A0F" w:rsidP="00166A0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Pleasures of Pass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imon &amp; Schuster 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4FAAC95D" w14:textId="16580D22" w:rsidR="00AA48C3" w:rsidRPr="005B222D" w:rsidRDefault="00AA48C3" w:rsidP="00AA48C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Danger of Desire</w:t>
      </w:r>
      <w:r w:rsidR="00166A0F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Tantor </w:t>
      </w:r>
      <w:r w:rsidRPr="005B222D">
        <w:rPr>
          <w:rFonts w:ascii="Arial" w:hAnsi="Arial" w:cs="Arial"/>
        </w:rPr>
        <w:t>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778DA225" w14:textId="30A1BF68" w:rsidR="00763533" w:rsidRPr="005B222D" w:rsidRDefault="00763533" w:rsidP="0076353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Study of Seduc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Tantor </w:t>
      </w:r>
      <w:r w:rsidRPr="005B222D">
        <w:rPr>
          <w:rFonts w:ascii="Arial" w:hAnsi="Arial" w:cs="Arial"/>
        </w:rPr>
        <w:t>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6</w:t>
      </w:r>
    </w:p>
    <w:p w14:paraId="09732928" w14:textId="6BCF4964" w:rsidR="004958F0" w:rsidRPr="005B222D" w:rsidRDefault="00B16A50" w:rsidP="004958F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Art of Sinning</w:t>
      </w:r>
      <w:r>
        <w:rPr>
          <w:rFonts w:ascii="Arial" w:hAnsi="Arial" w:cs="Arial"/>
        </w:rPr>
        <w:tab/>
      </w:r>
      <w:r w:rsidR="004958F0">
        <w:rPr>
          <w:rFonts w:ascii="Arial" w:hAnsi="Arial" w:cs="Arial"/>
        </w:rPr>
        <w:tab/>
      </w:r>
      <w:r w:rsidR="004958F0">
        <w:rPr>
          <w:rFonts w:ascii="Arial" w:hAnsi="Arial" w:cs="Arial"/>
        </w:rPr>
        <w:tab/>
      </w:r>
      <w:r w:rsidR="004958F0"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 w:rsidR="000E01B4">
        <w:rPr>
          <w:rFonts w:ascii="Arial" w:hAnsi="Arial" w:cs="Arial"/>
        </w:rPr>
        <w:tab/>
      </w:r>
      <w:r w:rsidR="000E01B4">
        <w:rPr>
          <w:rFonts w:ascii="Arial" w:hAnsi="Arial" w:cs="Arial"/>
        </w:rPr>
        <w:tab/>
      </w:r>
      <w:r w:rsidR="000E01B4">
        <w:rPr>
          <w:rFonts w:ascii="Arial" w:hAnsi="Arial" w:cs="Arial"/>
        </w:rPr>
        <w:tab/>
      </w:r>
      <w:r w:rsidR="000E01B4">
        <w:rPr>
          <w:rFonts w:ascii="Arial" w:hAnsi="Arial" w:cs="Arial"/>
        </w:rPr>
        <w:tab/>
      </w:r>
      <w:r>
        <w:rPr>
          <w:rFonts w:ascii="Arial" w:hAnsi="Arial" w:cs="Arial"/>
        </w:rPr>
        <w:t>2015</w:t>
      </w:r>
    </w:p>
    <w:p w14:paraId="21FE9A02" w14:textId="5B727B44" w:rsidR="004958F0" w:rsidRPr="005B222D" w:rsidRDefault="00B16A50" w:rsidP="004958F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f the Viscount Fall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958F0">
        <w:rPr>
          <w:rFonts w:ascii="Arial" w:hAnsi="Arial" w:cs="Arial"/>
        </w:rPr>
        <w:tab/>
      </w:r>
      <w:r w:rsidR="004958F0"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5</w:t>
      </w:r>
    </w:p>
    <w:p w14:paraId="3A903E04" w14:textId="1B059DB2" w:rsidR="0015088D" w:rsidRPr="005B222D" w:rsidRDefault="0015088D" w:rsidP="0015088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w the Scoundrel Seduc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4</w:t>
      </w:r>
    </w:p>
    <w:p w14:paraId="7D9E04C5" w14:textId="52DCBA20" w:rsidR="0015088D" w:rsidRPr="005B222D" w:rsidRDefault="0015088D" w:rsidP="0015088D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Wh</w:t>
      </w:r>
      <w:r>
        <w:rPr>
          <w:rFonts w:ascii="Arial" w:hAnsi="Arial" w:cs="Arial"/>
        </w:rPr>
        <w:t xml:space="preserve">en </w:t>
      </w:r>
      <w:r w:rsidRPr="005B222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ogue Return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4</w:t>
      </w:r>
    </w:p>
    <w:p w14:paraId="3016C13C" w14:textId="59FBDE05" w:rsidR="00A3638E" w:rsidRPr="005B222D" w:rsidRDefault="00A3638E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What the Duke Desire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3</w:t>
      </w:r>
    </w:p>
    <w:p w14:paraId="73FFD5D6" w14:textId="33DAAF02" w:rsidR="00914458" w:rsidRPr="005B222D" w:rsidRDefault="00914458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y Love Unveile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 xml:space="preserve">Tantor </w:t>
      </w:r>
      <w:r w:rsidR="004958F0" w:rsidRPr="005B222D">
        <w:rPr>
          <w:rFonts w:ascii="Arial" w:hAnsi="Arial" w:cs="Arial"/>
        </w:rPr>
        <w:t>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3</w:t>
      </w:r>
    </w:p>
    <w:p w14:paraId="14C8716F" w14:textId="6C8F7503" w:rsidR="00B16A50" w:rsidRPr="005B222D" w:rsidRDefault="00B16A50" w:rsidP="00B16A50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’Twas the Night after Ch</w:t>
      </w:r>
      <w:r>
        <w:rPr>
          <w:rFonts w:ascii="Arial" w:hAnsi="Arial" w:cs="Arial"/>
        </w:rPr>
        <w:t>ristma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Brilliance Audi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2</w:t>
      </w:r>
    </w:p>
    <w:p w14:paraId="38BB780A" w14:textId="77777777" w:rsidR="008E2BDB" w:rsidRPr="005B222D" w:rsidRDefault="008E2BDB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A Lady Never Surrenders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Brilliance Audio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2012</w:t>
      </w:r>
    </w:p>
    <w:p w14:paraId="0AF8F6DF" w14:textId="77777777" w:rsidR="008E2BDB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o Wed a Wild Lord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Brilliance Audio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2012</w:t>
      </w:r>
    </w:p>
    <w:p w14:paraId="0C237752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eware a Scot’s Revenge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Brilliance Audio</w:t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</w:r>
      <w:r w:rsidR="00784404" w:rsidRPr="005B222D">
        <w:rPr>
          <w:rFonts w:ascii="Arial" w:hAnsi="Arial" w:cs="Arial"/>
        </w:rPr>
        <w:tab/>
        <w:t>2011</w:t>
      </w:r>
    </w:p>
    <w:p w14:paraId="47A54201" w14:textId="3214FD0B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Wed Him Before You Bed Him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1</w:t>
      </w:r>
    </w:p>
    <w:p w14:paraId="29E20990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Don’t Bargain with the Devil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1</w:t>
      </w:r>
    </w:p>
    <w:p w14:paraId="5F95B40D" w14:textId="6A3C5FC4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How to Woo a Reluctant Lady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1</w:t>
      </w:r>
    </w:p>
    <w:p w14:paraId="0D292F4B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Let Sleeping Rogues Li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</w:p>
    <w:p w14:paraId="0007F830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A Hellion in Her Be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</w:p>
    <w:p w14:paraId="4CC8F5CB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Only a Duke Will D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</w:p>
    <w:p w14:paraId="548A5AF7" w14:textId="77777777" w:rsidR="0012733A" w:rsidRPr="005B222D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Never Seduce a Scoundrel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  <w:r w:rsidRPr="005B222D">
        <w:rPr>
          <w:rFonts w:ascii="Arial" w:hAnsi="Arial" w:cs="Arial"/>
        </w:rPr>
        <w:tab/>
      </w:r>
    </w:p>
    <w:p w14:paraId="5AD0A49F" w14:textId="77777777" w:rsidR="0012733A" w:rsidRDefault="0012733A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he Truth About Lord Stonevill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Brilliance Audi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</w:p>
    <w:p w14:paraId="47CF0D12" w14:textId="1BD0D0F8" w:rsidR="00C20AB6" w:rsidRPr="005B222D" w:rsidRDefault="00C20AB6" w:rsidP="00C20AB6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 xml:space="preserve">Gone but Not Forgotten 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>
        <w:rPr>
          <w:rFonts w:ascii="Arial" w:hAnsi="Arial" w:cs="Arial"/>
        </w:rPr>
        <w:t>BelleBooks</w:t>
      </w:r>
      <w:r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>
        <w:rPr>
          <w:rFonts w:ascii="Arial" w:hAnsi="Arial" w:cs="Arial"/>
        </w:rPr>
        <w:tab/>
        <w:t>2008</w:t>
      </w:r>
    </w:p>
    <w:p w14:paraId="7545CBEF" w14:textId="77777777" w:rsidR="00C20AB6" w:rsidRPr="005B222D" w:rsidRDefault="00C20AB6" w:rsidP="00592D1C">
      <w:pPr>
        <w:spacing w:after="0" w:line="240" w:lineRule="auto"/>
        <w:rPr>
          <w:rFonts w:ascii="Arial" w:hAnsi="Arial" w:cs="Arial"/>
          <w:b/>
          <w:u w:val="single"/>
        </w:rPr>
      </w:pPr>
    </w:p>
    <w:p w14:paraId="11486160" w14:textId="77777777" w:rsidR="00784404" w:rsidRDefault="00784404" w:rsidP="00592D1C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6020BC97" w14:textId="77777777" w:rsidR="001F0D85" w:rsidRPr="005B222D" w:rsidRDefault="001F0D85" w:rsidP="00592D1C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20CC4BC9" w14:textId="77777777" w:rsidR="00461F88" w:rsidRDefault="00461F88" w:rsidP="00592D1C">
      <w:pPr>
        <w:spacing w:after="0" w:line="240" w:lineRule="auto"/>
        <w:jc w:val="center"/>
        <w:rPr>
          <w:rFonts w:ascii="Arial" w:hAnsi="Arial" w:cs="Arial"/>
          <w:b/>
        </w:rPr>
      </w:pPr>
      <w:r w:rsidRPr="00592D1C">
        <w:rPr>
          <w:rFonts w:ascii="Arial" w:hAnsi="Arial" w:cs="Arial"/>
          <w:b/>
        </w:rPr>
        <w:t>Large Print</w:t>
      </w:r>
    </w:p>
    <w:p w14:paraId="62EFE69D" w14:textId="77777777" w:rsidR="001F0D85" w:rsidRPr="00592D1C" w:rsidRDefault="001F0D85" w:rsidP="00592D1C">
      <w:pPr>
        <w:spacing w:after="0" w:line="240" w:lineRule="auto"/>
        <w:jc w:val="center"/>
        <w:rPr>
          <w:rFonts w:ascii="Arial" w:hAnsi="Arial" w:cs="Arial"/>
          <w:b/>
        </w:rPr>
      </w:pPr>
    </w:p>
    <w:p w14:paraId="0EE5CFE1" w14:textId="3C701758" w:rsidR="00ED1479" w:rsidRDefault="00ED1479" w:rsidP="00ED147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f the Viscount Fall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horndike Pres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5</w:t>
      </w:r>
    </w:p>
    <w:p w14:paraId="09E0A96D" w14:textId="0AD07D4A" w:rsidR="0065764F" w:rsidRDefault="0065764F" w:rsidP="00592D1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ow the Scoundrel Seduc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horndike Pres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4</w:t>
      </w:r>
    </w:p>
    <w:p w14:paraId="00F09776" w14:textId="6FAAEF05" w:rsidR="006A2632" w:rsidRDefault="006A2632" w:rsidP="006A263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hen the Rogue Return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horndike Pres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014</w:t>
      </w:r>
    </w:p>
    <w:p w14:paraId="5884226E" w14:textId="7C928F3E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A Lady Never Surrender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2</w:t>
      </w:r>
    </w:p>
    <w:p w14:paraId="6029A994" w14:textId="1D8E33C3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o Wed a Wild Lor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2</w:t>
      </w:r>
    </w:p>
    <w:p w14:paraId="395B87E1" w14:textId="73648B97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How to Woo a Reluctant Lady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1</w:t>
      </w:r>
    </w:p>
    <w:p w14:paraId="077898E9" w14:textId="734C1231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A Hellion in Her Be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1</w:t>
      </w:r>
    </w:p>
    <w:p w14:paraId="388ED1C6" w14:textId="4862E932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he Truth About Lord Stonevill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10</w:t>
      </w:r>
    </w:p>
    <w:p w14:paraId="5A127C6F" w14:textId="159905B3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Snowy Night with a Stranger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Thorndike Press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9</w:t>
      </w:r>
    </w:p>
    <w:p w14:paraId="123C908F" w14:textId="77777777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Beware a Scot’s Reveng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7</w:t>
      </w:r>
    </w:p>
    <w:p w14:paraId="38827672" w14:textId="77777777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Only a Duke Will Do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6</w:t>
      </w:r>
    </w:p>
    <w:p w14:paraId="0006CB9C" w14:textId="77777777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Never Seduce a Scoundrel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6</w:t>
      </w:r>
      <w:r w:rsidRPr="005B222D">
        <w:rPr>
          <w:rFonts w:ascii="Arial" w:hAnsi="Arial" w:cs="Arial"/>
        </w:rPr>
        <w:tab/>
      </w:r>
    </w:p>
    <w:p w14:paraId="1FBDCB22" w14:textId="1F0ACE21" w:rsidR="00784404" w:rsidRPr="005B222D" w:rsidRDefault="00784404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lastRenderedPageBreak/>
        <w:t>One Night with a Princ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5</w:t>
      </w:r>
    </w:p>
    <w:p w14:paraId="4F269851" w14:textId="77777777" w:rsidR="00784404" w:rsidRPr="005B222D" w:rsidRDefault="00C626E2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To Pleasure a Prince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5</w:t>
      </w:r>
    </w:p>
    <w:p w14:paraId="16AE2F0C" w14:textId="77777777" w:rsidR="007D33B1" w:rsidRPr="005B222D" w:rsidRDefault="00C626E2" w:rsidP="00592D1C">
      <w:pPr>
        <w:spacing w:after="0" w:line="240" w:lineRule="auto"/>
        <w:rPr>
          <w:rFonts w:ascii="Arial" w:hAnsi="Arial" w:cs="Arial"/>
        </w:rPr>
      </w:pPr>
      <w:r w:rsidRPr="005B222D">
        <w:rPr>
          <w:rFonts w:ascii="Arial" w:hAnsi="Arial" w:cs="Arial"/>
        </w:rPr>
        <w:t>In the Prince’s Bed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Wheeler Publishing</w:t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</w:r>
      <w:r w:rsidRPr="005B222D">
        <w:rPr>
          <w:rFonts w:ascii="Arial" w:hAnsi="Arial" w:cs="Arial"/>
        </w:rPr>
        <w:tab/>
        <w:t>2005</w:t>
      </w:r>
    </w:p>
    <w:sectPr w:rsidR="007D33B1" w:rsidRPr="005B222D" w:rsidSect="00E21B6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68CA3" w14:textId="77777777" w:rsidR="003F7D0F" w:rsidRDefault="003F7D0F" w:rsidP="00853AF4">
      <w:pPr>
        <w:spacing w:after="0" w:line="240" w:lineRule="auto"/>
      </w:pPr>
      <w:r>
        <w:separator/>
      </w:r>
    </w:p>
  </w:endnote>
  <w:endnote w:type="continuationSeparator" w:id="0">
    <w:p w14:paraId="2CDFF064" w14:textId="77777777" w:rsidR="003F7D0F" w:rsidRDefault="003F7D0F" w:rsidP="0085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F Monumenta Pro">
    <w:altName w:val="Luminari"/>
    <w:panose1 w:val="02000505080000020004"/>
    <w:charset w:val="00"/>
    <w:family w:val="modern"/>
    <w:notTrueType/>
    <w:pitch w:val="variable"/>
    <w:sig w:usb0="A00002AF" w:usb1="1000004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802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776B6B" w14:textId="0F688B64" w:rsidR="00C20AB6" w:rsidRDefault="00C20A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58B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D60D439" w14:textId="77777777" w:rsidR="00C20AB6" w:rsidRDefault="00C20A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9D8FF" w14:textId="77777777" w:rsidR="003F7D0F" w:rsidRDefault="003F7D0F" w:rsidP="00853AF4">
      <w:pPr>
        <w:spacing w:after="0" w:line="240" w:lineRule="auto"/>
      </w:pPr>
      <w:r>
        <w:separator/>
      </w:r>
    </w:p>
  </w:footnote>
  <w:footnote w:type="continuationSeparator" w:id="0">
    <w:p w14:paraId="7966E59D" w14:textId="77777777" w:rsidR="003F7D0F" w:rsidRDefault="003F7D0F" w:rsidP="00853A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rYwNDc2NTczNTVX0lEKTi0uzszPAykwqgUAy8sXYiwAAAA="/>
  </w:docVars>
  <w:rsids>
    <w:rsidRoot w:val="000A700B"/>
    <w:rsid w:val="00011475"/>
    <w:rsid w:val="00024DA8"/>
    <w:rsid w:val="00025633"/>
    <w:rsid w:val="00032A86"/>
    <w:rsid w:val="000403DC"/>
    <w:rsid w:val="00087F3E"/>
    <w:rsid w:val="000A700B"/>
    <w:rsid w:val="000C791E"/>
    <w:rsid w:val="000E01B4"/>
    <w:rsid w:val="000E3970"/>
    <w:rsid w:val="000F147D"/>
    <w:rsid w:val="000F5233"/>
    <w:rsid w:val="000F7E10"/>
    <w:rsid w:val="0012733A"/>
    <w:rsid w:val="0015088D"/>
    <w:rsid w:val="00151132"/>
    <w:rsid w:val="00166A0F"/>
    <w:rsid w:val="00185AC5"/>
    <w:rsid w:val="001B0DA6"/>
    <w:rsid w:val="001D0121"/>
    <w:rsid w:val="001E12A0"/>
    <w:rsid w:val="001F0D85"/>
    <w:rsid w:val="001F1E1C"/>
    <w:rsid w:val="002032C7"/>
    <w:rsid w:val="00232C0E"/>
    <w:rsid w:val="00244633"/>
    <w:rsid w:val="00283C75"/>
    <w:rsid w:val="002850A4"/>
    <w:rsid w:val="002D1843"/>
    <w:rsid w:val="002E5E21"/>
    <w:rsid w:val="00304007"/>
    <w:rsid w:val="00307ABE"/>
    <w:rsid w:val="003224DA"/>
    <w:rsid w:val="0037292E"/>
    <w:rsid w:val="003B5E9F"/>
    <w:rsid w:val="003B7123"/>
    <w:rsid w:val="003D143A"/>
    <w:rsid w:val="003F39C7"/>
    <w:rsid w:val="003F7D0F"/>
    <w:rsid w:val="00402513"/>
    <w:rsid w:val="00406016"/>
    <w:rsid w:val="004544A2"/>
    <w:rsid w:val="00461F88"/>
    <w:rsid w:val="00474D35"/>
    <w:rsid w:val="004958F0"/>
    <w:rsid w:val="004A6D9B"/>
    <w:rsid w:val="004C072D"/>
    <w:rsid w:val="004E704A"/>
    <w:rsid w:val="00534304"/>
    <w:rsid w:val="00575D73"/>
    <w:rsid w:val="005800C1"/>
    <w:rsid w:val="00592D1C"/>
    <w:rsid w:val="005B222D"/>
    <w:rsid w:val="0063221B"/>
    <w:rsid w:val="0064057F"/>
    <w:rsid w:val="0065764F"/>
    <w:rsid w:val="00660106"/>
    <w:rsid w:val="006678A5"/>
    <w:rsid w:val="006A2632"/>
    <w:rsid w:val="006B064D"/>
    <w:rsid w:val="006D4823"/>
    <w:rsid w:val="006E4B6E"/>
    <w:rsid w:val="0070749F"/>
    <w:rsid w:val="0071237F"/>
    <w:rsid w:val="007435B2"/>
    <w:rsid w:val="007446D5"/>
    <w:rsid w:val="00750D74"/>
    <w:rsid w:val="00763533"/>
    <w:rsid w:val="00783340"/>
    <w:rsid w:val="00784404"/>
    <w:rsid w:val="00785070"/>
    <w:rsid w:val="007C72C0"/>
    <w:rsid w:val="007D33B1"/>
    <w:rsid w:val="008023E0"/>
    <w:rsid w:val="00853AF4"/>
    <w:rsid w:val="0088292A"/>
    <w:rsid w:val="008B3B6A"/>
    <w:rsid w:val="008D1B3A"/>
    <w:rsid w:val="008E2BDB"/>
    <w:rsid w:val="00914458"/>
    <w:rsid w:val="009474CB"/>
    <w:rsid w:val="009571C5"/>
    <w:rsid w:val="00A158B3"/>
    <w:rsid w:val="00A3638E"/>
    <w:rsid w:val="00A46DDE"/>
    <w:rsid w:val="00A632D9"/>
    <w:rsid w:val="00A73484"/>
    <w:rsid w:val="00AA48C3"/>
    <w:rsid w:val="00B16A50"/>
    <w:rsid w:val="00B2328B"/>
    <w:rsid w:val="00B300B6"/>
    <w:rsid w:val="00B662B8"/>
    <w:rsid w:val="00B7160C"/>
    <w:rsid w:val="00B71B76"/>
    <w:rsid w:val="00BA2DA7"/>
    <w:rsid w:val="00BB07B3"/>
    <w:rsid w:val="00BB5007"/>
    <w:rsid w:val="00C20AB6"/>
    <w:rsid w:val="00C23986"/>
    <w:rsid w:val="00C279A5"/>
    <w:rsid w:val="00C34E28"/>
    <w:rsid w:val="00C626E2"/>
    <w:rsid w:val="00C72822"/>
    <w:rsid w:val="00C77396"/>
    <w:rsid w:val="00C9030E"/>
    <w:rsid w:val="00CA1A6B"/>
    <w:rsid w:val="00CB3F85"/>
    <w:rsid w:val="00CC512D"/>
    <w:rsid w:val="00CF56A3"/>
    <w:rsid w:val="00D01151"/>
    <w:rsid w:val="00D175D7"/>
    <w:rsid w:val="00D241AD"/>
    <w:rsid w:val="00D86519"/>
    <w:rsid w:val="00E21B68"/>
    <w:rsid w:val="00ED1479"/>
    <w:rsid w:val="00F05461"/>
    <w:rsid w:val="00F0755C"/>
    <w:rsid w:val="00F22F67"/>
    <w:rsid w:val="00F368C6"/>
    <w:rsid w:val="00F805E5"/>
    <w:rsid w:val="00FB4D34"/>
    <w:rsid w:val="00FC552B"/>
    <w:rsid w:val="00FC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CB1AD6"/>
  <w15:docId w15:val="{609665C6-0C17-4223-9D74-749A6C9E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F4"/>
  </w:style>
  <w:style w:type="paragraph" w:styleId="Footer">
    <w:name w:val="footer"/>
    <w:basedOn w:val="Normal"/>
    <w:link w:val="Foot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F4"/>
  </w:style>
  <w:style w:type="paragraph" w:styleId="BalloonText">
    <w:name w:val="Balloon Text"/>
    <w:basedOn w:val="Normal"/>
    <w:link w:val="BalloonTextChar"/>
    <w:uiPriority w:val="99"/>
    <w:semiHidden/>
    <w:unhideWhenUsed/>
    <w:rsid w:val="00032A8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A8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48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48C3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48C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8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8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miller</dc:creator>
  <cp:lastModifiedBy>Kim Rozzell</cp:lastModifiedBy>
  <cp:revision>2</cp:revision>
  <dcterms:created xsi:type="dcterms:W3CDTF">2018-02-27T22:43:00Z</dcterms:created>
  <dcterms:modified xsi:type="dcterms:W3CDTF">2018-02-27T22:43:00Z</dcterms:modified>
</cp:coreProperties>
</file>